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71AB" w:rsidRPr="00DE5072" w:rsidRDefault="00F671AB" w:rsidP="003A09C7">
      <w:pPr>
        <w:pStyle w:val="NoSpacing"/>
        <w:jc w:val="center"/>
        <w:rPr>
          <w:rFonts w:asciiTheme="majorHAnsi" w:hAnsiTheme="majorHAnsi"/>
        </w:rPr>
      </w:pPr>
      <w:r w:rsidRPr="00DE5072">
        <w:rPr>
          <w:rFonts w:asciiTheme="majorHAnsi" w:hAnsiTheme="majorHAnsi"/>
        </w:rPr>
        <w:t>SOUTHEAST LOUISIANA FLOOD PROTE</w:t>
      </w:r>
      <w:r w:rsidR="00C05993" w:rsidRPr="00DE5072">
        <w:rPr>
          <w:rFonts w:asciiTheme="majorHAnsi" w:hAnsiTheme="majorHAnsi"/>
        </w:rPr>
        <w:t>CTION AUTHORITY – WEST (SLFPA</w:t>
      </w:r>
      <w:r w:rsidR="00703012" w:rsidRPr="00DE5072">
        <w:rPr>
          <w:rFonts w:asciiTheme="majorHAnsi" w:hAnsiTheme="majorHAnsi"/>
        </w:rPr>
        <w:t>-</w:t>
      </w:r>
      <w:r w:rsidRPr="00DE5072">
        <w:rPr>
          <w:rFonts w:asciiTheme="majorHAnsi" w:hAnsiTheme="majorHAnsi"/>
        </w:rPr>
        <w:t>W)</w:t>
      </w:r>
    </w:p>
    <w:p w:rsidR="00F671AB" w:rsidRPr="00DE5072" w:rsidRDefault="00F671AB" w:rsidP="003A09C7">
      <w:pPr>
        <w:pStyle w:val="NoSpacing"/>
        <w:jc w:val="center"/>
        <w:rPr>
          <w:rFonts w:asciiTheme="majorHAnsi" w:hAnsiTheme="majorHAnsi"/>
        </w:rPr>
      </w:pPr>
      <w:r w:rsidRPr="00DE5072">
        <w:rPr>
          <w:rFonts w:asciiTheme="majorHAnsi" w:hAnsiTheme="majorHAnsi"/>
        </w:rPr>
        <w:t>Minutes of the Regular Board Meeting</w:t>
      </w:r>
    </w:p>
    <w:p w:rsidR="00F671AB" w:rsidRPr="00DE5072" w:rsidRDefault="00665A78" w:rsidP="003A09C7">
      <w:pPr>
        <w:pStyle w:val="NoSpacing"/>
        <w:jc w:val="center"/>
        <w:rPr>
          <w:rFonts w:asciiTheme="majorHAnsi" w:hAnsiTheme="majorHAnsi"/>
        </w:rPr>
      </w:pPr>
      <w:r w:rsidRPr="00D421B9">
        <w:rPr>
          <w:rFonts w:asciiTheme="majorHAnsi" w:hAnsiTheme="majorHAnsi"/>
        </w:rPr>
        <w:t>Wednesday</w:t>
      </w:r>
      <w:r w:rsidR="000E4155" w:rsidRPr="00D421B9">
        <w:rPr>
          <w:rFonts w:asciiTheme="majorHAnsi" w:hAnsiTheme="majorHAnsi"/>
        </w:rPr>
        <w:t xml:space="preserve">, </w:t>
      </w:r>
      <w:r w:rsidR="00D24BF0">
        <w:rPr>
          <w:rFonts w:asciiTheme="majorHAnsi" w:hAnsiTheme="majorHAnsi"/>
        </w:rPr>
        <w:t>October 26</w:t>
      </w:r>
      <w:r w:rsidR="00FC412C" w:rsidRPr="00D421B9">
        <w:rPr>
          <w:rFonts w:asciiTheme="majorHAnsi" w:hAnsiTheme="majorHAnsi"/>
        </w:rPr>
        <w:t>, 2016</w:t>
      </w:r>
    </w:p>
    <w:p w:rsidR="000311EA" w:rsidRPr="00DE5072" w:rsidRDefault="000311EA" w:rsidP="003A09C7">
      <w:pPr>
        <w:pStyle w:val="NoSpacing"/>
        <w:rPr>
          <w:rFonts w:asciiTheme="majorHAnsi" w:hAnsiTheme="majorHAnsi"/>
        </w:rPr>
      </w:pPr>
    </w:p>
    <w:p w:rsidR="00A17659" w:rsidRPr="00DE5072" w:rsidRDefault="00195F24" w:rsidP="003A09C7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t>The SLFPA-</w:t>
      </w:r>
      <w:r w:rsidR="00F671AB" w:rsidRPr="00DE5072">
        <w:rPr>
          <w:rFonts w:asciiTheme="majorHAnsi" w:hAnsiTheme="majorHAnsi"/>
        </w:rPr>
        <w:t xml:space="preserve">W Board of Commissioners met at </w:t>
      </w:r>
      <w:r w:rsidR="00CE5A51" w:rsidRPr="00DE5072">
        <w:rPr>
          <w:rFonts w:asciiTheme="majorHAnsi" w:hAnsiTheme="majorHAnsi"/>
        </w:rPr>
        <w:t>approximately</w:t>
      </w:r>
      <w:r w:rsidR="009C5D66" w:rsidRPr="00DE5072">
        <w:rPr>
          <w:rFonts w:asciiTheme="majorHAnsi" w:hAnsiTheme="majorHAnsi"/>
        </w:rPr>
        <w:t xml:space="preserve"> </w:t>
      </w:r>
      <w:r w:rsidR="00A47E5C" w:rsidRPr="00DE5072">
        <w:rPr>
          <w:rFonts w:asciiTheme="majorHAnsi" w:hAnsiTheme="majorHAnsi"/>
        </w:rPr>
        <w:t>5:</w:t>
      </w:r>
      <w:r w:rsidR="000E7251" w:rsidRPr="00DE5072">
        <w:rPr>
          <w:rFonts w:asciiTheme="majorHAnsi" w:hAnsiTheme="majorHAnsi"/>
        </w:rPr>
        <w:t>3</w:t>
      </w:r>
      <w:r w:rsidR="00A47E5C" w:rsidRPr="00DE5072">
        <w:rPr>
          <w:rFonts w:asciiTheme="majorHAnsi" w:hAnsiTheme="majorHAnsi"/>
        </w:rPr>
        <w:t>0</w:t>
      </w:r>
      <w:r w:rsidR="00F671AB" w:rsidRPr="00DE5072">
        <w:rPr>
          <w:rFonts w:asciiTheme="majorHAnsi" w:hAnsiTheme="majorHAnsi"/>
        </w:rPr>
        <w:t xml:space="preserve"> PM on</w:t>
      </w:r>
      <w:r w:rsidR="00575A25" w:rsidRPr="00DE5072">
        <w:rPr>
          <w:rFonts w:asciiTheme="majorHAnsi" w:hAnsiTheme="majorHAnsi"/>
        </w:rPr>
        <w:t xml:space="preserve"> </w:t>
      </w:r>
      <w:r w:rsidR="00157672" w:rsidRPr="00DE5072">
        <w:rPr>
          <w:rFonts w:asciiTheme="majorHAnsi" w:hAnsiTheme="majorHAnsi"/>
        </w:rPr>
        <w:t>Wedne</w:t>
      </w:r>
      <w:r w:rsidR="000E4155" w:rsidRPr="00DE5072">
        <w:rPr>
          <w:rFonts w:asciiTheme="majorHAnsi" w:hAnsiTheme="majorHAnsi"/>
        </w:rPr>
        <w:t xml:space="preserve">sday, </w:t>
      </w:r>
      <w:r w:rsidR="009B6195" w:rsidRPr="00DE5072">
        <w:rPr>
          <w:rFonts w:asciiTheme="majorHAnsi" w:hAnsiTheme="majorHAnsi"/>
        </w:rPr>
        <w:t>September 28</w:t>
      </w:r>
      <w:r w:rsidR="00FC412C" w:rsidRPr="00DE5072">
        <w:rPr>
          <w:rFonts w:asciiTheme="majorHAnsi" w:hAnsiTheme="majorHAnsi"/>
        </w:rPr>
        <w:t>, 2016</w:t>
      </w:r>
      <w:r w:rsidR="00150FE6" w:rsidRPr="00DE5072">
        <w:rPr>
          <w:rFonts w:asciiTheme="majorHAnsi" w:hAnsiTheme="majorHAnsi"/>
        </w:rPr>
        <w:t xml:space="preserve"> </w:t>
      </w:r>
      <w:r w:rsidR="00D24BF0">
        <w:rPr>
          <w:rFonts w:asciiTheme="majorHAnsi" w:hAnsiTheme="majorHAnsi"/>
        </w:rPr>
        <w:t>at Moreau Center – Our Lady of Holy Cross College, 4123 Woodland Drive, New Orleans, LA 70131.</w:t>
      </w:r>
    </w:p>
    <w:p w:rsidR="00F671AB" w:rsidRPr="00DE5072" w:rsidRDefault="00F671AB" w:rsidP="003A09C7">
      <w:pPr>
        <w:pStyle w:val="NoSpacing"/>
        <w:rPr>
          <w:rFonts w:asciiTheme="majorHAnsi" w:hAnsiTheme="majorHAnsi"/>
        </w:rPr>
      </w:pPr>
    </w:p>
    <w:p w:rsidR="00F671AB" w:rsidRPr="00DE5072" w:rsidRDefault="00A8364D" w:rsidP="003A09C7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t>Ms. Maclay called the public meeting to order and directed Mr. Dauphin to call the roll.</w:t>
      </w:r>
    </w:p>
    <w:p w:rsidR="00C3231F" w:rsidRPr="00DE5072" w:rsidRDefault="00C3231F" w:rsidP="003A09C7">
      <w:pPr>
        <w:pStyle w:val="NoSpacing"/>
        <w:rPr>
          <w:rFonts w:asciiTheme="majorHAnsi" w:hAnsiTheme="majorHAnsi"/>
        </w:rPr>
      </w:pPr>
    </w:p>
    <w:p w:rsidR="00C3231F" w:rsidRPr="00DE5072" w:rsidRDefault="00C3231F" w:rsidP="003A09C7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t xml:space="preserve">Commissioners in attendance were: Mr. Dauphin, Mr. </w:t>
      </w:r>
      <w:proofErr w:type="spellStart"/>
      <w:r w:rsidRPr="00DE5072">
        <w:rPr>
          <w:rFonts w:asciiTheme="majorHAnsi" w:hAnsiTheme="majorHAnsi"/>
        </w:rPr>
        <w:t>Gaddy</w:t>
      </w:r>
      <w:proofErr w:type="spellEnd"/>
      <w:r w:rsidRPr="00DE5072">
        <w:rPr>
          <w:rFonts w:asciiTheme="majorHAnsi" w:hAnsiTheme="majorHAnsi"/>
        </w:rPr>
        <w:t>, Mr. Julien, Ms.</w:t>
      </w:r>
      <w:r w:rsidR="00F148AD" w:rsidRPr="00DE5072">
        <w:rPr>
          <w:rFonts w:asciiTheme="majorHAnsi" w:hAnsiTheme="majorHAnsi"/>
        </w:rPr>
        <w:t xml:space="preserve"> Maclay, Mr. Merritt,</w:t>
      </w:r>
      <w:r w:rsidRPr="00DE5072">
        <w:rPr>
          <w:rFonts w:asciiTheme="majorHAnsi" w:hAnsiTheme="majorHAnsi"/>
        </w:rPr>
        <w:t xml:space="preserve"> and Mr. Wilkinson. </w:t>
      </w:r>
      <w:r w:rsidR="00CA061D" w:rsidRPr="00DE5072">
        <w:rPr>
          <w:rFonts w:asciiTheme="majorHAnsi" w:hAnsiTheme="majorHAnsi"/>
        </w:rPr>
        <w:t xml:space="preserve">Mr. Thomas </w:t>
      </w:r>
      <w:r w:rsidR="003A09C7" w:rsidRPr="00DE5072">
        <w:rPr>
          <w:rFonts w:asciiTheme="majorHAnsi" w:hAnsiTheme="majorHAnsi"/>
        </w:rPr>
        <w:t>arrived a</w:t>
      </w:r>
      <w:r w:rsidR="00CA061D" w:rsidRPr="00DE5072">
        <w:rPr>
          <w:rFonts w:asciiTheme="majorHAnsi" w:hAnsiTheme="majorHAnsi"/>
        </w:rPr>
        <w:t>t approximately 5:56 PM. S</w:t>
      </w:r>
      <w:r w:rsidR="00806A37" w:rsidRPr="00DE5072">
        <w:rPr>
          <w:rFonts w:asciiTheme="majorHAnsi" w:hAnsiTheme="majorHAnsi"/>
        </w:rPr>
        <w:t xml:space="preserve">taff present were: </w:t>
      </w:r>
      <w:r w:rsidR="00B80137" w:rsidRPr="00DE5072">
        <w:rPr>
          <w:rFonts w:asciiTheme="majorHAnsi" w:hAnsiTheme="majorHAnsi"/>
        </w:rPr>
        <w:t xml:space="preserve">Mr. </w:t>
      </w:r>
      <w:proofErr w:type="spellStart"/>
      <w:r w:rsidR="00B80137" w:rsidRPr="00DE5072">
        <w:rPr>
          <w:rFonts w:asciiTheme="majorHAnsi" w:hAnsiTheme="majorHAnsi"/>
        </w:rPr>
        <w:t>Monzon</w:t>
      </w:r>
      <w:proofErr w:type="spellEnd"/>
      <w:r w:rsidR="00B80137" w:rsidRPr="00DE5072">
        <w:rPr>
          <w:rFonts w:asciiTheme="majorHAnsi" w:hAnsiTheme="majorHAnsi"/>
        </w:rPr>
        <w:t xml:space="preserve">, </w:t>
      </w:r>
      <w:r w:rsidR="00D35A62">
        <w:rPr>
          <w:rFonts w:asciiTheme="majorHAnsi" w:hAnsiTheme="majorHAnsi"/>
        </w:rPr>
        <w:t>Mr. Bosch, Mr. Edwards</w:t>
      </w:r>
      <w:r w:rsidR="00180F18" w:rsidRPr="00DE5072">
        <w:rPr>
          <w:rFonts w:asciiTheme="majorHAnsi" w:hAnsiTheme="majorHAnsi"/>
        </w:rPr>
        <w:t xml:space="preserve">, </w:t>
      </w:r>
      <w:r w:rsidR="004D301D" w:rsidRPr="00DE5072">
        <w:rPr>
          <w:rFonts w:asciiTheme="majorHAnsi" w:hAnsiTheme="majorHAnsi"/>
        </w:rPr>
        <w:t>and Mr</w:t>
      </w:r>
      <w:r w:rsidR="00AC2513" w:rsidRPr="00DE5072">
        <w:rPr>
          <w:rFonts w:asciiTheme="majorHAnsi" w:hAnsiTheme="majorHAnsi"/>
        </w:rPr>
        <w:t>.</w:t>
      </w:r>
      <w:r w:rsidR="00CA061D" w:rsidRPr="00DE5072">
        <w:rPr>
          <w:rFonts w:asciiTheme="majorHAnsi" w:hAnsiTheme="majorHAnsi"/>
        </w:rPr>
        <w:t xml:space="preserve"> Noel. M</w:t>
      </w:r>
      <w:r w:rsidR="00806A37" w:rsidRPr="00DE5072">
        <w:rPr>
          <w:rFonts w:asciiTheme="majorHAnsi" w:hAnsiTheme="majorHAnsi"/>
        </w:rPr>
        <w:t xml:space="preserve">r. Avant of Avant and Falcon, </w:t>
      </w:r>
      <w:r w:rsidR="00CB2ABF" w:rsidRPr="00DE5072">
        <w:rPr>
          <w:rFonts w:asciiTheme="majorHAnsi" w:hAnsiTheme="majorHAnsi"/>
        </w:rPr>
        <w:t xml:space="preserve">Mr. Daul of Daul Insurance, </w:t>
      </w:r>
      <w:r w:rsidR="00806A37" w:rsidRPr="00DE5072">
        <w:rPr>
          <w:rFonts w:asciiTheme="majorHAnsi" w:hAnsiTheme="majorHAnsi"/>
        </w:rPr>
        <w:t>Ms. Olver of</w:t>
      </w:r>
      <w:r w:rsidR="004D301D" w:rsidRPr="00DE5072">
        <w:rPr>
          <w:rFonts w:asciiTheme="majorHAnsi" w:hAnsiTheme="majorHAnsi"/>
        </w:rPr>
        <w:t xml:space="preserve"> The </w:t>
      </w:r>
      <w:proofErr w:type="spellStart"/>
      <w:r w:rsidR="004D301D" w:rsidRPr="00DE5072">
        <w:rPr>
          <w:rFonts w:asciiTheme="majorHAnsi" w:hAnsiTheme="majorHAnsi"/>
        </w:rPr>
        <w:t>Ehrhardt</w:t>
      </w:r>
      <w:proofErr w:type="spellEnd"/>
      <w:r w:rsidR="004D301D" w:rsidRPr="00DE5072">
        <w:rPr>
          <w:rFonts w:asciiTheme="majorHAnsi" w:hAnsiTheme="majorHAnsi"/>
        </w:rPr>
        <w:t xml:space="preserve"> Group, M</w:t>
      </w:r>
      <w:r w:rsidR="00806A37" w:rsidRPr="00DE5072">
        <w:rPr>
          <w:rFonts w:asciiTheme="majorHAnsi" w:hAnsiTheme="majorHAnsi"/>
        </w:rPr>
        <w:t>r. Pi</w:t>
      </w:r>
      <w:r w:rsidR="004D301D" w:rsidRPr="00DE5072">
        <w:rPr>
          <w:rFonts w:asciiTheme="majorHAnsi" w:hAnsiTheme="majorHAnsi"/>
        </w:rPr>
        <w:t xml:space="preserve">ckering of Pickering and </w:t>
      </w:r>
      <w:proofErr w:type="spellStart"/>
      <w:r w:rsidR="004D301D" w:rsidRPr="00DE5072">
        <w:rPr>
          <w:rFonts w:asciiTheme="majorHAnsi" w:hAnsiTheme="majorHAnsi"/>
        </w:rPr>
        <w:t>Cotogno</w:t>
      </w:r>
      <w:proofErr w:type="spellEnd"/>
      <w:r w:rsidR="004D301D" w:rsidRPr="00DE5072">
        <w:rPr>
          <w:rFonts w:asciiTheme="majorHAnsi" w:hAnsiTheme="majorHAnsi"/>
        </w:rPr>
        <w:t xml:space="preserve">, </w:t>
      </w:r>
      <w:r w:rsidR="004D301D" w:rsidRPr="00D35A62">
        <w:rPr>
          <w:rFonts w:asciiTheme="majorHAnsi" w:hAnsiTheme="majorHAnsi"/>
          <w:strike/>
        </w:rPr>
        <w:t>M</w:t>
      </w:r>
      <w:r w:rsidR="00C83509" w:rsidRPr="00D35A62">
        <w:rPr>
          <w:rFonts w:asciiTheme="majorHAnsi" w:hAnsiTheme="majorHAnsi"/>
          <w:strike/>
        </w:rPr>
        <w:t xml:space="preserve">r. Mike </w:t>
      </w:r>
      <w:proofErr w:type="spellStart"/>
      <w:r w:rsidR="00C83509" w:rsidRPr="00D35A62">
        <w:rPr>
          <w:rFonts w:asciiTheme="majorHAnsi" w:hAnsiTheme="majorHAnsi"/>
          <w:strike/>
        </w:rPr>
        <w:t>Defalco</w:t>
      </w:r>
      <w:proofErr w:type="spellEnd"/>
      <w:r w:rsidR="00C83509" w:rsidRPr="00D35A62">
        <w:rPr>
          <w:rFonts w:asciiTheme="majorHAnsi" w:hAnsiTheme="majorHAnsi"/>
          <w:strike/>
        </w:rPr>
        <w:t xml:space="preserve"> </w:t>
      </w:r>
      <w:r w:rsidR="009F4051" w:rsidRPr="00D35A62">
        <w:rPr>
          <w:rFonts w:asciiTheme="majorHAnsi" w:hAnsiTheme="majorHAnsi"/>
          <w:strike/>
        </w:rPr>
        <w:t>of</w:t>
      </w:r>
      <w:r w:rsidR="00411D53" w:rsidRPr="00D35A62">
        <w:rPr>
          <w:rFonts w:asciiTheme="majorHAnsi" w:hAnsiTheme="majorHAnsi"/>
          <w:strike/>
        </w:rPr>
        <w:t xml:space="preserve"> </w:t>
      </w:r>
      <w:r w:rsidR="009F4051" w:rsidRPr="00D35A62">
        <w:rPr>
          <w:rFonts w:asciiTheme="majorHAnsi" w:hAnsiTheme="majorHAnsi"/>
          <w:strike/>
        </w:rPr>
        <w:t>Broussard and Company</w:t>
      </w:r>
      <w:r w:rsidR="00983735" w:rsidRPr="00D35A62">
        <w:rPr>
          <w:rFonts w:asciiTheme="majorHAnsi" w:hAnsiTheme="majorHAnsi"/>
          <w:strike/>
        </w:rPr>
        <w:t>,</w:t>
      </w:r>
      <w:r w:rsidR="009F4051" w:rsidRPr="00DE5072">
        <w:rPr>
          <w:rFonts w:asciiTheme="majorHAnsi" w:hAnsiTheme="majorHAnsi"/>
        </w:rPr>
        <w:t xml:space="preserve"> </w:t>
      </w:r>
      <w:r w:rsidR="00C83509" w:rsidRPr="00DE5072">
        <w:rPr>
          <w:rFonts w:asciiTheme="majorHAnsi" w:hAnsiTheme="majorHAnsi"/>
        </w:rPr>
        <w:t xml:space="preserve">and </w:t>
      </w:r>
      <w:r w:rsidR="00806A37" w:rsidRPr="00DE5072">
        <w:rPr>
          <w:rFonts w:asciiTheme="majorHAnsi" w:hAnsiTheme="majorHAnsi"/>
        </w:rPr>
        <w:t xml:space="preserve">Mr. Vorhoff of the Attorney General’s Office </w:t>
      </w:r>
      <w:r w:rsidR="00C83509" w:rsidRPr="00DE5072">
        <w:rPr>
          <w:rFonts w:asciiTheme="majorHAnsi" w:hAnsiTheme="majorHAnsi"/>
        </w:rPr>
        <w:t xml:space="preserve">were </w:t>
      </w:r>
      <w:r w:rsidR="004D301D" w:rsidRPr="00DE5072">
        <w:rPr>
          <w:rFonts w:asciiTheme="majorHAnsi" w:hAnsiTheme="majorHAnsi"/>
        </w:rPr>
        <w:t xml:space="preserve">also in attendance. </w:t>
      </w:r>
    </w:p>
    <w:p w:rsidR="00A8364D" w:rsidRPr="00DE5072" w:rsidRDefault="00A8364D" w:rsidP="003A09C7">
      <w:pPr>
        <w:pStyle w:val="NoSpacing"/>
        <w:rPr>
          <w:rFonts w:asciiTheme="majorHAnsi" w:hAnsiTheme="majorHAnsi"/>
        </w:rPr>
      </w:pPr>
    </w:p>
    <w:p w:rsidR="00F671AB" w:rsidRPr="00DE5072" w:rsidRDefault="00156EC5" w:rsidP="003A09C7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t>Ms. Maclay</w:t>
      </w:r>
      <w:r w:rsidR="00F671AB" w:rsidRPr="00DE5072">
        <w:rPr>
          <w:rFonts w:asciiTheme="majorHAnsi" w:hAnsiTheme="majorHAnsi"/>
        </w:rPr>
        <w:t xml:space="preserve"> led all in attendance in the Pledge of Allegiance.</w:t>
      </w:r>
    </w:p>
    <w:p w:rsidR="00F671AB" w:rsidRPr="00DE5072" w:rsidRDefault="00F671AB" w:rsidP="003A09C7">
      <w:pPr>
        <w:pStyle w:val="NoSpacing"/>
        <w:rPr>
          <w:rFonts w:asciiTheme="majorHAnsi" w:hAnsiTheme="majorHAnsi"/>
        </w:rPr>
      </w:pPr>
    </w:p>
    <w:p w:rsidR="00CB3337" w:rsidRPr="00DE5072" w:rsidRDefault="00CB3337" w:rsidP="003A09C7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t xml:space="preserve">It was moved by </w:t>
      </w:r>
      <w:r w:rsidR="001A2077" w:rsidRPr="00DE5072">
        <w:rPr>
          <w:rFonts w:asciiTheme="majorHAnsi" w:hAnsiTheme="majorHAnsi"/>
        </w:rPr>
        <w:t>M</w:t>
      </w:r>
      <w:r w:rsidR="00B80137" w:rsidRPr="00DE5072">
        <w:rPr>
          <w:rFonts w:asciiTheme="majorHAnsi" w:hAnsiTheme="majorHAnsi"/>
        </w:rPr>
        <w:t>r</w:t>
      </w:r>
      <w:r w:rsidR="00A47E5C" w:rsidRPr="00DE5072">
        <w:rPr>
          <w:rFonts w:asciiTheme="majorHAnsi" w:hAnsiTheme="majorHAnsi"/>
        </w:rPr>
        <w:t xml:space="preserve">. </w:t>
      </w:r>
      <w:r w:rsidR="00D35A62">
        <w:rPr>
          <w:rFonts w:asciiTheme="majorHAnsi" w:hAnsiTheme="majorHAnsi"/>
        </w:rPr>
        <w:t>____________</w:t>
      </w:r>
      <w:r w:rsidRPr="00DE5072">
        <w:rPr>
          <w:rFonts w:asciiTheme="majorHAnsi" w:hAnsiTheme="majorHAnsi"/>
        </w:rPr>
        <w:t xml:space="preserve">, seconded by Mr. </w:t>
      </w:r>
      <w:r w:rsidR="00D35A62">
        <w:rPr>
          <w:rFonts w:asciiTheme="majorHAnsi" w:hAnsiTheme="majorHAnsi"/>
        </w:rPr>
        <w:t>____________</w:t>
      </w:r>
      <w:r w:rsidRPr="00DE5072">
        <w:rPr>
          <w:rFonts w:asciiTheme="majorHAnsi" w:hAnsiTheme="majorHAnsi"/>
        </w:rPr>
        <w:t xml:space="preserve">, and unanimously approved by the Commissioners in </w:t>
      </w:r>
      <w:r w:rsidR="00A7654C" w:rsidRPr="00DE5072">
        <w:rPr>
          <w:rFonts w:asciiTheme="majorHAnsi" w:hAnsiTheme="majorHAnsi"/>
        </w:rPr>
        <w:t>attendance to affirm the agenda</w:t>
      </w:r>
      <w:r w:rsidR="00D35A62">
        <w:rPr>
          <w:rFonts w:asciiTheme="majorHAnsi" w:hAnsiTheme="majorHAnsi"/>
        </w:rPr>
        <w:t xml:space="preserve"> as presented</w:t>
      </w:r>
      <w:r w:rsidR="00A7654C" w:rsidRPr="00DE5072">
        <w:rPr>
          <w:rFonts w:asciiTheme="majorHAnsi" w:hAnsiTheme="majorHAnsi"/>
        </w:rPr>
        <w:t>.</w:t>
      </w:r>
    </w:p>
    <w:p w:rsidR="00CB3337" w:rsidRPr="00DE5072" w:rsidRDefault="00CB3337" w:rsidP="003A09C7">
      <w:pPr>
        <w:pStyle w:val="NoSpacing"/>
        <w:rPr>
          <w:rFonts w:asciiTheme="majorHAnsi" w:hAnsiTheme="majorHAnsi"/>
        </w:rPr>
      </w:pPr>
    </w:p>
    <w:p w:rsidR="00A7654C" w:rsidRPr="00DE5072" w:rsidRDefault="00F671AB" w:rsidP="003A09C7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t xml:space="preserve">It was moved </w:t>
      </w:r>
      <w:r w:rsidR="005E48B3" w:rsidRPr="00DE5072">
        <w:rPr>
          <w:rFonts w:asciiTheme="majorHAnsi" w:hAnsiTheme="majorHAnsi"/>
        </w:rPr>
        <w:t xml:space="preserve">by </w:t>
      </w:r>
      <w:r w:rsidRPr="00DE5072">
        <w:rPr>
          <w:rFonts w:asciiTheme="majorHAnsi" w:hAnsiTheme="majorHAnsi"/>
        </w:rPr>
        <w:t>Mr.</w:t>
      </w:r>
      <w:r w:rsidR="00710D32" w:rsidRPr="00DE5072">
        <w:rPr>
          <w:rFonts w:asciiTheme="majorHAnsi" w:hAnsiTheme="majorHAnsi"/>
        </w:rPr>
        <w:t xml:space="preserve"> </w:t>
      </w:r>
      <w:r w:rsidR="00D35A62">
        <w:rPr>
          <w:rFonts w:asciiTheme="majorHAnsi" w:hAnsiTheme="majorHAnsi"/>
        </w:rPr>
        <w:t>____________</w:t>
      </w:r>
      <w:r w:rsidRPr="00DE5072">
        <w:rPr>
          <w:rFonts w:asciiTheme="majorHAnsi" w:hAnsiTheme="majorHAnsi"/>
        </w:rPr>
        <w:t>, seconded by Mr.</w:t>
      </w:r>
      <w:r w:rsidR="00FC5D3E" w:rsidRPr="00DE5072">
        <w:rPr>
          <w:rFonts w:asciiTheme="majorHAnsi" w:hAnsiTheme="majorHAnsi"/>
        </w:rPr>
        <w:t xml:space="preserve"> </w:t>
      </w:r>
      <w:r w:rsidR="00D35A62">
        <w:rPr>
          <w:rFonts w:asciiTheme="majorHAnsi" w:hAnsiTheme="majorHAnsi"/>
        </w:rPr>
        <w:t>____________</w:t>
      </w:r>
      <w:r w:rsidR="004D301D" w:rsidRPr="00DE5072">
        <w:rPr>
          <w:rFonts w:asciiTheme="majorHAnsi" w:hAnsiTheme="majorHAnsi"/>
        </w:rPr>
        <w:t>,</w:t>
      </w:r>
      <w:r w:rsidR="00F66EE6" w:rsidRPr="00DE5072">
        <w:rPr>
          <w:rFonts w:asciiTheme="majorHAnsi" w:hAnsiTheme="majorHAnsi"/>
        </w:rPr>
        <w:t xml:space="preserve"> </w:t>
      </w:r>
      <w:r w:rsidRPr="00DE5072">
        <w:rPr>
          <w:rFonts w:asciiTheme="majorHAnsi" w:hAnsiTheme="majorHAnsi"/>
        </w:rPr>
        <w:t>and</w:t>
      </w:r>
      <w:r w:rsidR="00A7654C" w:rsidRPr="00DE5072">
        <w:rPr>
          <w:rFonts w:asciiTheme="majorHAnsi" w:hAnsiTheme="majorHAnsi"/>
        </w:rPr>
        <w:t xml:space="preserve"> unanimously</w:t>
      </w:r>
      <w:r w:rsidRPr="00DE5072">
        <w:rPr>
          <w:rFonts w:asciiTheme="majorHAnsi" w:hAnsiTheme="majorHAnsi"/>
        </w:rPr>
        <w:t xml:space="preserve"> </w:t>
      </w:r>
      <w:r w:rsidR="00FE74AB" w:rsidRPr="00DE5072">
        <w:rPr>
          <w:rFonts w:asciiTheme="majorHAnsi" w:hAnsiTheme="majorHAnsi"/>
        </w:rPr>
        <w:t xml:space="preserve">approved by </w:t>
      </w:r>
      <w:r w:rsidR="00A7654C" w:rsidRPr="00DE5072">
        <w:rPr>
          <w:rFonts w:asciiTheme="majorHAnsi" w:hAnsiTheme="majorHAnsi"/>
        </w:rPr>
        <w:t xml:space="preserve">the </w:t>
      </w:r>
      <w:r w:rsidR="00FE74AB" w:rsidRPr="00DE5072">
        <w:rPr>
          <w:rFonts w:asciiTheme="majorHAnsi" w:hAnsiTheme="majorHAnsi"/>
        </w:rPr>
        <w:t>Commissioners</w:t>
      </w:r>
      <w:r w:rsidRPr="00DE5072">
        <w:rPr>
          <w:rFonts w:asciiTheme="majorHAnsi" w:hAnsiTheme="majorHAnsi"/>
        </w:rPr>
        <w:t xml:space="preserve"> </w:t>
      </w:r>
      <w:r w:rsidR="00F50ECF" w:rsidRPr="00DE5072">
        <w:rPr>
          <w:rFonts w:asciiTheme="majorHAnsi" w:hAnsiTheme="majorHAnsi"/>
        </w:rPr>
        <w:t xml:space="preserve">in attendance </w:t>
      </w:r>
      <w:r w:rsidRPr="00DE5072">
        <w:rPr>
          <w:rFonts w:asciiTheme="majorHAnsi" w:hAnsiTheme="majorHAnsi"/>
        </w:rPr>
        <w:t>to accept</w:t>
      </w:r>
      <w:r w:rsidR="0011175E" w:rsidRPr="00DE5072">
        <w:rPr>
          <w:rFonts w:asciiTheme="majorHAnsi" w:hAnsiTheme="majorHAnsi"/>
        </w:rPr>
        <w:t xml:space="preserve"> and approve the minutes</w:t>
      </w:r>
      <w:r w:rsidR="00FD18B7" w:rsidRPr="00DE5072">
        <w:rPr>
          <w:rFonts w:asciiTheme="majorHAnsi" w:hAnsiTheme="majorHAnsi"/>
        </w:rPr>
        <w:t xml:space="preserve"> </w:t>
      </w:r>
      <w:r w:rsidR="0011175E" w:rsidRPr="00DE5072">
        <w:rPr>
          <w:rFonts w:asciiTheme="majorHAnsi" w:hAnsiTheme="majorHAnsi"/>
        </w:rPr>
        <w:t xml:space="preserve">of the </w:t>
      </w:r>
      <w:r w:rsidR="00D35A62">
        <w:rPr>
          <w:rFonts w:asciiTheme="majorHAnsi" w:hAnsiTheme="majorHAnsi"/>
        </w:rPr>
        <w:t>September 28</w:t>
      </w:r>
      <w:r w:rsidR="00871017" w:rsidRPr="00DE5072">
        <w:rPr>
          <w:rFonts w:asciiTheme="majorHAnsi" w:hAnsiTheme="majorHAnsi"/>
        </w:rPr>
        <w:t>, 2016</w:t>
      </w:r>
      <w:r w:rsidR="00937786" w:rsidRPr="00DE5072">
        <w:rPr>
          <w:rFonts w:asciiTheme="majorHAnsi" w:hAnsiTheme="majorHAnsi"/>
        </w:rPr>
        <w:t xml:space="preserve"> </w:t>
      </w:r>
      <w:r w:rsidR="00E629FE" w:rsidRPr="00DE5072">
        <w:rPr>
          <w:rFonts w:asciiTheme="majorHAnsi" w:hAnsiTheme="majorHAnsi"/>
        </w:rPr>
        <w:t>regular</w:t>
      </w:r>
      <w:r w:rsidR="00156EC5" w:rsidRPr="00DE5072">
        <w:rPr>
          <w:rFonts w:asciiTheme="majorHAnsi" w:hAnsiTheme="majorHAnsi"/>
        </w:rPr>
        <w:t xml:space="preserve"> </w:t>
      </w:r>
      <w:r w:rsidR="003E3EA4" w:rsidRPr="00DE5072">
        <w:rPr>
          <w:rFonts w:asciiTheme="majorHAnsi" w:hAnsiTheme="majorHAnsi"/>
        </w:rPr>
        <w:t xml:space="preserve">board </w:t>
      </w:r>
      <w:r w:rsidR="00156EC5" w:rsidRPr="00DE5072">
        <w:rPr>
          <w:rFonts w:asciiTheme="majorHAnsi" w:hAnsiTheme="majorHAnsi"/>
        </w:rPr>
        <w:t>m</w:t>
      </w:r>
      <w:r w:rsidR="007A1903" w:rsidRPr="00DE5072">
        <w:rPr>
          <w:rFonts w:asciiTheme="majorHAnsi" w:hAnsiTheme="majorHAnsi"/>
        </w:rPr>
        <w:t>eeting</w:t>
      </w:r>
      <w:r w:rsidR="00156EC5" w:rsidRPr="00DE5072">
        <w:rPr>
          <w:rFonts w:asciiTheme="majorHAnsi" w:hAnsiTheme="majorHAnsi"/>
        </w:rPr>
        <w:t>.</w:t>
      </w:r>
      <w:r w:rsidR="00FE74AB" w:rsidRPr="00DE5072">
        <w:rPr>
          <w:rFonts w:asciiTheme="majorHAnsi" w:hAnsiTheme="majorHAnsi"/>
        </w:rPr>
        <w:t xml:space="preserve"> </w:t>
      </w:r>
    </w:p>
    <w:p w:rsidR="00FC5D3E" w:rsidRPr="00DE5072" w:rsidRDefault="00FC5D3E" w:rsidP="003A09C7">
      <w:pPr>
        <w:pStyle w:val="NoSpacing"/>
        <w:rPr>
          <w:rFonts w:asciiTheme="majorHAnsi" w:hAnsiTheme="majorHAnsi"/>
        </w:rPr>
      </w:pPr>
    </w:p>
    <w:p w:rsidR="00D80932" w:rsidRPr="00DE5072" w:rsidRDefault="00D80932" w:rsidP="003A09C7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t>There were no public comments.</w:t>
      </w:r>
      <w:r w:rsidR="00A47E5C" w:rsidRPr="00DE5072">
        <w:rPr>
          <w:rFonts w:asciiTheme="majorHAnsi" w:hAnsiTheme="majorHAnsi"/>
        </w:rPr>
        <w:t xml:space="preserve"> </w:t>
      </w:r>
    </w:p>
    <w:p w:rsidR="00FD18B7" w:rsidRPr="00DE5072" w:rsidRDefault="00FD18B7" w:rsidP="003A09C7">
      <w:pPr>
        <w:pStyle w:val="NoSpacing"/>
        <w:rPr>
          <w:rFonts w:asciiTheme="majorHAnsi" w:hAnsiTheme="majorHAnsi"/>
        </w:rPr>
      </w:pPr>
    </w:p>
    <w:p w:rsidR="00FD18B7" w:rsidRPr="00DE5072" w:rsidRDefault="00D421B9" w:rsidP="003A09C7">
      <w:pPr>
        <w:pStyle w:val="NoSpacing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r. </w:t>
      </w:r>
      <w:r w:rsidR="00D35A62">
        <w:rPr>
          <w:rFonts w:asciiTheme="majorHAnsi" w:hAnsiTheme="majorHAnsi"/>
        </w:rPr>
        <w:t>Noel presented the notice of Safety Policy #11-21.</w:t>
      </w:r>
    </w:p>
    <w:p w:rsidR="00871017" w:rsidRPr="00DE5072" w:rsidRDefault="00871017" w:rsidP="003A09C7">
      <w:pPr>
        <w:pStyle w:val="NoSpacing"/>
        <w:rPr>
          <w:rFonts w:asciiTheme="majorHAnsi" w:hAnsiTheme="majorHAnsi"/>
        </w:rPr>
      </w:pPr>
    </w:p>
    <w:p w:rsidR="009E493D" w:rsidRPr="00DE5072" w:rsidRDefault="009E493D" w:rsidP="003A09C7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t xml:space="preserve">Ms. Maclay presented the President’s report for the month of </w:t>
      </w:r>
      <w:r w:rsidR="00D35A62">
        <w:rPr>
          <w:rFonts w:asciiTheme="majorHAnsi" w:hAnsiTheme="majorHAnsi"/>
        </w:rPr>
        <w:t>October</w:t>
      </w:r>
      <w:r w:rsidRPr="00DE5072">
        <w:rPr>
          <w:rFonts w:asciiTheme="majorHAnsi" w:hAnsiTheme="majorHAnsi"/>
        </w:rPr>
        <w:t xml:space="preserve">. </w:t>
      </w:r>
    </w:p>
    <w:p w:rsidR="00871017" w:rsidRPr="00DE5072" w:rsidRDefault="00871017" w:rsidP="003A09C7">
      <w:pPr>
        <w:pStyle w:val="NoSpacing"/>
        <w:rPr>
          <w:rFonts w:asciiTheme="majorHAnsi" w:hAnsiTheme="majorHAnsi"/>
        </w:rPr>
      </w:pPr>
    </w:p>
    <w:p w:rsidR="009E493D" w:rsidRPr="00DE5072" w:rsidRDefault="009E493D" w:rsidP="003A09C7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t>Mr. Dauphin reported on the activities, meetings, and issues of th</w:t>
      </w:r>
      <w:r w:rsidR="00A37C8F" w:rsidRPr="00DE5072">
        <w:rPr>
          <w:rFonts w:asciiTheme="majorHAnsi" w:hAnsiTheme="majorHAnsi"/>
        </w:rPr>
        <w:t>e Finance, Administration, Legal,</w:t>
      </w:r>
      <w:r w:rsidRPr="00DE5072">
        <w:rPr>
          <w:rFonts w:asciiTheme="majorHAnsi" w:hAnsiTheme="majorHAnsi"/>
        </w:rPr>
        <w:t xml:space="preserve"> and Public Information (FALPI) Committee during the month of </w:t>
      </w:r>
      <w:r w:rsidR="00D35A62">
        <w:rPr>
          <w:rFonts w:asciiTheme="majorHAnsi" w:hAnsiTheme="majorHAnsi"/>
        </w:rPr>
        <w:t>October</w:t>
      </w:r>
      <w:r w:rsidRPr="00DE5072">
        <w:rPr>
          <w:rFonts w:asciiTheme="majorHAnsi" w:hAnsiTheme="majorHAnsi"/>
        </w:rPr>
        <w:t>.</w:t>
      </w:r>
    </w:p>
    <w:p w:rsidR="009E493D" w:rsidRPr="00DE5072" w:rsidRDefault="009E493D" w:rsidP="003A09C7">
      <w:pPr>
        <w:pStyle w:val="NoSpacing"/>
        <w:rPr>
          <w:rFonts w:asciiTheme="majorHAnsi" w:hAnsiTheme="majorHAnsi"/>
        </w:rPr>
      </w:pPr>
    </w:p>
    <w:p w:rsidR="009E493D" w:rsidRPr="00DE5072" w:rsidRDefault="009E493D" w:rsidP="003A09C7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t xml:space="preserve">Mr. </w:t>
      </w:r>
      <w:proofErr w:type="spellStart"/>
      <w:r w:rsidRPr="00DE5072">
        <w:rPr>
          <w:rFonts w:asciiTheme="majorHAnsi" w:hAnsiTheme="majorHAnsi"/>
        </w:rPr>
        <w:t>Gaddy</w:t>
      </w:r>
      <w:proofErr w:type="spellEnd"/>
      <w:r w:rsidRPr="00DE5072">
        <w:rPr>
          <w:rFonts w:asciiTheme="majorHAnsi" w:hAnsiTheme="majorHAnsi"/>
        </w:rPr>
        <w:t xml:space="preserve"> reported on the activities, meetings, and issues of the Technical, Operations</w:t>
      </w:r>
      <w:r w:rsidR="00A37C8F" w:rsidRPr="00DE5072">
        <w:rPr>
          <w:rFonts w:asciiTheme="majorHAnsi" w:hAnsiTheme="majorHAnsi"/>
        </w:rPr>
        <w:t>,</w:t>
      </w:r>
      <w:r w:rsidRPr="00DE5072">
        <w:rPr>
          <w:rFonts w:asciiTheme="majorHAnsi" w:hAnsiTheme="majorHAnsi"/>
        </w:rPr>
        <w:t xml:space="preserve"> and Maintenance (TOM) Committee during the month of </w:t>
      </w:r>
      <w:r w:rsidR="00D35A62">
        <w:rPr>
          <w:rFonts w:asciiTheme="majorHAnsi" w:hAnsiTheme="majorHAnsi"/>
        </w:rPr>
        <w:t>October</w:t>
      </w:r>
      <w:r w:rsidRPr="00DE5072">
        <w:rPr>
          <w:rFonts w:asciiTheme="majorHAnsi" w:hAnsiTheme="majorHAnsi"/>
        </w:rPr>
        <w:t xml:space="preserve">. </w:t>
      </w:r>
    </w:p>
    <w:p w:rsidR="009E493D" w:rsidRPr="00DE5072" w:rsidRDefault="009E493D" w:rsidP="003A09C7">
      <w:pPr>
        <w:pStyle w:val="NoSpacing"/>
        <w:rPr>
          <w:rFonts w:asciiTheme="majorHAnsi" w:hAnsiTheme="majorHAnsi"/>
        </w:rPr>
      </w:pPr>
    </w:p>
    <w:p w:rsidR="009E493D" w:rsidRPr="00DE5072" w:rsidRDefault="009E493D" w:rsidP="003A09C7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t>Mr. Merritt reported on the activities, meetings, and issues of th</w:t>
      </w:r>
      <w:r w:rsidR="00A37C8F" w:rsidRPr="00DE5072">
        <w:rPr>
          <w:rFonts w:asciiTheme="majorHAnsi" w:hAnsiTheme="majorHAnsi"/>
        </w:rPr>
        <w:t>e Environmental and Research (E</w:t>
      </w:r>
      <w:r w:rsidRPr="00DE5072">
        <w:rPr>
          <w:rFonts w:asciiTheme="majorHAnsi" w:hAnsiTheme="majorHAnsi"/>
        </w:rPr>
        <w:t xml:space="preserve">R) Committee during the month of </w:t>
      </w:r>
      <w:r w:rsidR="00D35A62">
        <w:rPr>
          <w:rFonts w:asciiTheme="majorHAnsi" w:hAnsiTheme="majorHAnsi"/>
        </w:rPr>
        <w:t>October</w:t>
      </w:r>
      <w:r w:rsidRPr="00DE5072">
        <w:rPr>
          <w:rFonts w:asciiTheme="majorHAnsi" w:hAnsiTheme="majorHAnsi"/>
        </w:rPr>
        <w:t xml:space="preserve">. </w:t>
      </w:r>
    </w:p>
    <w:p w:rsidR="009E493D" w:rsidRPr="00DE5072" w:rsidRDefault="009E493D" w:rsidP="003A09C7">
      <w:pPr>
        <w:pStyle w:val="NoSpacing"/>
        <w:rPr>
          <w:rFonts w:asciiTheme="majorHAnsi" w:hAnsiTheme="majorHAnsi"/>
        </w:rPr>
      </w:pPr>
    </w:p>
    <w:p w:rsidR="009E493D" w:rsidRPr="00DE5072" w:rsidRDefault="009E493D" w:rsidP="003A09C7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t xml:space="preserve">Mr. </w:t>
      </w:r>
      <w:proofErr w:type="spellStart"/>
      <w:r w:rsidRPr="00DE5072">
        <w:rPr>
          <w:rFonts w:asciiTheme="majorHAnsi" w:hAnsiTheme="majorHAnsi"/>
        </w:rPr>
        <w:t>Monzon</w:t>
      </w:r>
      <w:proofErr w:type="spellEnd"/>
      <w:r w:rsidRPr="00DE5072">
        <w:rPr>
          <w:rFonts w:asciiTheme="majorHAnsi" w:hAnsiTheme="majorHAnsi"/>
        </w:rPr>
        <w:t xml:space="preserve"> presented the Regional Director’s report for the month of </w:t>
      </w:r>
      <w:r w:rsidR="00D35A62">
        <w:rPr>
          <w:rFonts w:asciiTheme="majorHAnsi" w:hAnsiTheme="majorHAnsi"/>
        </w:rPr>
        <w:t>October</w:t>
      </w:r>
      <w:r w:rsidRPr="00DE5072">
        <w:rPr>
          <w:rFonts w:asciiTheme="majorHAnsi" w:hAnsiTheme="majorHAnsi"/>
        </w:rPr>
        <w:t xml:space="preserve">. </w:t>
      </w:r>
    </w:p>
    <w:p w:rsidR="001E77F5" w:rsidRDefault="001E77F5" w:rsidP="003A09C7">
      <w:pPr>
        <w:pStyle w:val="NoSpacing"/>
        <w:rPr>
          <w:rFonts w:asciiTheme="majorHAnsi" w:hAnsiTheme="majorHAnsi"/>
        </w:rPr>
      </w:pPr>
    </w:p>
    <w:p w:rsidR="009373B0" w:rsidRPr="00DE5072" w:rsidRDefault="00FD18B7" w:rsidP="003A09C7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t xml:space="preserve">It was moved by Mr. Dauphin, seconded by </w:t>
      </w:r>
      <w:r w:rsidR="005C67C0" w:rsidRPr="00DE5072">
        <w:rPr>
          <w:rFonts w:asciiTheme="majorHAnsi" w:hAnsiTheme="majorHAnsi"/>
        </w:rPr>
        <w:t xml:space="preserve">Mr. </w:t>
      </w:r>
      <w:r w:rsidR="00DD6530">
        <w:rPr>
          <w:rFonts w:asciiTheme="majorHAnsi" w:hAnsiTheme="majorHAnsi"/>
        </w:rPr>
        <w:t>_________________</w:t>
      </w:r>
      <w:r w:rsidR="005C67C0" w:rsidRPr="00DE5072">
        <w:rPr>
          <w:rFonts w:asciiTheme="majorHAnsi" w:hAnsiTheme="majorHAnsi"/>
        </w:rPr>
        <w:t>,</w:t>
      </w:r>
      <w:r w:rsidRPr="00DE5072">
        <w:rPr>
          <w:rFonts w:asciiTheme="majorHAnsi" w:hAnsiTheme="majorHAnsi"/>
        </w:rPr>
        <w:t xml:space="preserve"> and unanimously approved by the</w:t>
      </w:r>
      <w:r w:rsidR="00EE3D18" w:rsidRPr="00DE5072">
        <w:rPr>
          <w:rFonts w:asciiTheme="majorHAnsi" w:hAnsiTheme="majorHAnsi"/>
        </w:rPr>
        <w:t xml:space="preserve"> Commissioners in attendance to approve b</w:t>
      </w:r>
      <w:r w:rsidRPr="00DE5072">
        <w:rPr>
          <w:rFonts w:asciiTheme="majorHAnsi" w:hAnsiTheme="majorHAnsi"/>
        </w:rPr>
        <w:t xml:space="preserve">ills for payment </w:t>
      </w:r>
      <w:r w:rsidR="00EE3D18" w:rsidRPr="00DE5072">
        <w:rPr>
          <w:rFonts w:asciiTheme="majorHAnsi" w:eastAsia="Calibri" w:hAnsiTheme="majorHAnsi" w:cs="Times New Roman"/>
        </w:rPr>
        <w:t>and accept financial s</w:t>
      </w:r>
      <w:r w:rsidR="00233694" w:rsidRPr="00DE5072">
        <w:rPr>
          <w:rFonts w:asciiTheme="majorHAnsi" w:eastAsia="Calibri" w:hAnsiTheme="majorHAnsi" w:cs="Times New Roman"/>
        </w:rPr>
        <w:t xml:space="preserve">tatements </w:t>
      </w:r>
      <w:r w:rsidRPr="00DE5072">
        <w:rPr>
          <w:rFonts w:asciiTheme="majorHAnsi" w:eastAsia="Calibri" w:hAnsiTheme="majorHAnsi" w:cs="Times New Roman"/>
        </w:rPr>
        <w:t xml:space="preserve">as submitted for the Southeast Louisiana Flood Protection </w:t>
      </w:r>
      <w:r w:rsidR="00983735" w:rsidRPr="00DE5072">
        <w:rPr>
          <w:rFonts w:asciiTheme="majorHAnsi" w:eastAsia="Calibri" w:hAnsiTheme="majorHAnsi" w:cs="Times New Roman"/>
        </w:rPr>
        <w:t>Authority – West</w:t>
      </w:r>
      <w:r w:rsidR="00EE3D18" w:rsidRPr="00DE5072">
        <w:rPr>
          <w:rFonts w:asciiTheme="majorHAnsi" w:eastAsia="Calibri" w:hAnsiTheme="majorHAnsi" w:cs="Times New Roman"/>
        </w:rPr>
        <w:t xml:space="preserve"> and its member districts.</w:t>
      </w:r>
    </w:p>
    <w:p w:rsidR="004A7BD2" w:rsidRPr="00DE5072" w:rsidRDefault="004A7BD2" w:rsidP="003A09C7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t xml:space="preserve">                     </w:t>
      </w:r>
    </w:p>
    <w:p w:rsidR="00633911" w:rsidRPr="00DE5072" w:rsidRDefault="009373B0" w:rsidP="00D111CF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t xml:space="preserve">It was moved by Mr. Dauphin, </w:t>
      </w:r>
      <w:r w:rsidR="00924D45" w:rsidRPr="00DE5072">
        <w:rPr>
          <w:rFonts w:asciiTheme="majorHAnsi" w:hAnsiTheme="majorHAnsi"/>
        </w:rPr>
        <w:t xml:space="preserve">seconded by </w:t>
      </w:r>
      <w:r w:rsidR="005C67C0" w:rsidRPr="00DE5072">
        <w:rPr>
          <w:rFonts w:asciiTheme="majorHAnsi" w:hAnsiTheme="majorHAnsi"/>
        </w:rPr>
        <w:t xml:space="preserve">Mr. </w:t>
      </w:r>
      <w:r w:rsidR="00DD6530">
        <w:rPr>
          <w:rFonts w:asciiTheme="majorHAnsi" w:hAnsiTheme="majorHAnsi"/>
        </w:rPr>
        <w:t>__________</w:t>
      </w:r>
      <w:r w:rsidR="005E2B06">
        <w:rPr>
          <w:rFonts w:asciiTheme="majorHAnsi" w:hAnsiTheme="majorHAnsi"/>
        </w:rPr>
        <w:t>_____</w:t>
      </w:r>
      <w:r w:rsidR="00DD6530">
        <w:rPr>
          <w:rFonts w:asciiTheme="majorHAnsi" w:hAnsiTheme="majorHAnsi"/>
        </w:rPr>
        <w:t>__</w:t>
      </w:r>
      <w:r w:rsidR="005C67C0" w:rsidRPr="00DE5072">
        <w:rPr>
          <w:rFonts w:asciiTheme="majorHAnsi" w:hAnsiTheme="majorHAnsi"/>
        </w:rPr>
        <w:t>,</w:t>
      </w:r>
      <w:r w:rsidRPr="00DE5072">
        <w:rPr>
          <w:rFonts w:asciiTheme="majorHAnsi" w:hAnsiTheme="majorHAnsi"/>
        </w:rPr>
        <w:t xml:space="preserve"> and unanimously approved by </w:t>
      </w:r>
      <w:r w:rsidR="0034683B" w:rsidRPr="00DE5072">
        <w:rPr>
          <w:rFonts w:asciiTheme="majorHAnsi" w:hAnsiTheme="majorHAnsi"/>
        </w:rPr>
        <w:t xml:space="preserve">the </w:t>
      </w:r>
      <w:r w:rsidRPr="00DE5072">
        <w:rPr>
          <w:rFonts w:asciiTheme="majorHAnsi" w:hAnsiTheme="majorHAnsi"/>
        </w:rPr>
        <w:t xml:space="preserve">Commissioners </w:t>
      </w:r>
      <w:r w:rsidR="00093DEC" w:rsidRPr="00DE5072">
        <w:rPr>
          <w:rFonts w:asciiTheme="majorHAnsi" w:hAnsiTheme="majorHAnsi"/>
        </w:rPr>
        <w:t xml:space="preserve">in attendance </w:t>
      </w:r>
      <w:r w:rsidR="00FD18B7" w:rsidRPr="00DE5072">
        <w:rPr>
          <w:rFonts w:asciiTheme="majorHAnsi" w:eastAsia="Calibri" w:hAnsiTheme="majorHAnsi" w:cs="Times New Roman"/>
        </w:rPr>
        <w:t xml:space="preserve">to authorize </w:t>
      </w:r>
      <w:r w:rsidR="00D111CF">
        <w:rPr>
          <w:rFonts w:asciiTheme="majorHAnsi" w:eastAsia="Calibri" w:hAnsiTheme="majorHAnsi" w:cs="Times New Roman"/>
        </w:rPr>
        <w:t xml:space="preserve">the administration to amend General Liability/Environmental coverage for the West Closure Complex with Lloyds of London for the Southeast Louisiana Flood Protection Authority – West and its member districts for the period from </w:t>
      </w:r>
      <w:r w:rsidR="00D111CF">
        <w:rPr>
          <w:rFonts w:asciiTheme="majorHAnsi" w:eastAsia="Calibri" w:hAnsiTheme="majorHAnsi" w:cs="Times New Roman"/>
        </w:rPr>
        <w:lastRenderedPageBreak/>
        <w:t xml:space="preserve">October 1, 2016 to September 30, 2017, by </w:t>
      </w:r>
      <w:r w:rsidR="002F05EA">
        <w:rPr>
          <w:rFonts w:asciiTheme="majorHAnsi" w:eastAsia="Calibri" w:hAnsiTheme="majorHAnsi" w:cs="Times New Roman"/>
        </w:rPr>
        <w:t>$37,300.39 from the amount of $15,491.59 to $52,791.98 and to amend the budget accordingly.</w:t>
      </w:r>
    </w:p>
    <w:p w:rsidR="00633911" w:rsidRPr="00DE5072" w:rsidRDefault="00633911" w:rsidP="003A09C7">
      <w:pPr>
        <w:pStyle w:val="NoSpacing"/>
        <w:rPr>
          <w:rFonts w:asciiTheme="majorHAnsi" w:hAnsiTheme="majorHAnsi"/>
        </w:rPr>
      </w:pPr>
    </w:p>
    <w:p w:rsidR="00854FC9" w:rsidRDefault="00633911" w:rsidP="002F05EA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t xml:space="preserve">It was moved by </w:t>
      </w:r>
      <w:r w:rsidR="001F420C" w:rsidRPr="00DE5072">
        <w:rPr>
          <w:rFonts w:asciiTheme="majorHAnsi" w:hAnsiTheme="majorHAnsi"/>
        </w:rPr>
        <w:t>Mr. Dauphin,</w:t>
      </w:r>
      <w:r w:rsidRPr="00DE5072">
        <w:rPr>
          <w:rFonts w:asciiTheme="majorHAnsi" w:hAnsiTheme="majorHAnsi"/>
        </w:rPr>
        <w:t xml:space="preserve"> seconded by </w:t>
      </w:r>
      <w:r w:rsidR="00855412" w:rsidRPr="00DE5072">
        <w:rPr>
          <w:rFonts w:asciiTheme="majorHAnsi" w:hAnsiTheme="majorHAnsi"/>
        </w:rPr>
        <w:t xml:space="preserve">Mr. </w:t>
      </w:r>
      <w:r w:rsidR="002F05EA">
        <w:rPr>
          <w:rFonts w:asciiTheme="majorHAnsi" w:hAnsiTheme="majorHAnsi"/>
        </w:rPr>
        <w:t>____________</w:t>
      </w:r>
      <w:r w:rsidR="009414DE" w:rsidRPr="00DE5072">
        <w:rPr>
          <w:rFonts w:asciiTheme="majorHAnsi" w:hAnsiTheme="majorHAnsi"/>
        </w:rPr>
        <w:t>,</w:t>
      </w:r>
      <w:r w:rsidR="003A09C7" w:rsidRPr="00DE5072">
        <w:rPr>
          <w:rFonts w:asciiTheme="majorHAnsi" w:hAnsiTheme="majorHAnsi"/>
        </w:rPr>
        <w:t xml:space="preserve"> and </w:t>
      </w:r>
      <w:r w:rsidR="007A1E10">
        <w:rPr>
          <w:rFonts w:asciiTheme="majorHAnsi" w:hAnsiTheme="majorHAnsi"/>
        </w:rPr>
        <w:t>unanimously approved by the</w:t>
      </w:r>
      <w:r w:rsidRPr="00DE5072">
        <w:rPr>
          <w:rFonts w:asciiTheme="majorHAnsi" w:hAnsiTheme="majorHAnsi"/>
        </w:rPr>
        <w:t xml:space="preserve"> Commissioners </w:t>
      </w:r>
      <w:r w:rsidR="00093DEC" w:rsidRPr="00DE5072">
        <w:rPr>
          <w:rFonts w:asciiTheme="majorHAnsi" w:hAnsiTheme="majorHAnsi"/>
        </w:rPr>
        <w:t xml:space="preserve">in attendance </w:t>
      </w:r>
      <w:r w:rsidRPr="00DE5072">
        <w:rPr>
          <w:rFonts w:asciiTheme="majorHAnsi" w:hAnsiTheme="majorHAnsi"/>
        </w:rPr>
        <w:t xml:space="preserve">to </w:t>
      </w:r>
      <w:r w:rsidR="002F05EA">
        <w:rPr>
          <w:rFonts w:asciiTheme="majorHAnsi" w:hAnsiTheme="majorHAnsi"/>
        </w:rPr>
        <w:t>give preliminary approval to the issuance of not exceeding Seven Million Five Hundred Thousand Dollars ($7,500,000) of Limited Tax Certificates of Indebtedness of the West Jefferson Levee District; providing certain terms of said certificates; making application to the State Bond Commission for approval of said certificates; and providing for other matters in connection therewith.</w:t>
      </w:r>
    </w:p>
    <w:p w:rsidR="002F05EA" w:rsidRDefault="002F05EA" w:rsidP="002F05EA">
      <w:pPr>
        <w:pStyle w:val="NoSpacing"/>
        <w:rPr>
          <w:rFonts w:asciiTheme="majorHAnsi" w:hAnsiTheme="majorHAnsi"/>
        </w:rPr>
      </w:pPr>
    </w:p>
    <w:p w:rsidR="002F05EA" w:rsidRDefault="002F05EA" w:rsidP="002F05EA">
      <w:pPr>
        <w:pStyle w:val="NoSpacing"/>
        <w:rPr>
          <w:rFonts w:asciiTheme="majorHAnsi" w:hAnsiTheme="majorHAnsi"/>
        </w:rPr>
      </w:pPr>
      <w:r>
        <w:rPr>
          <w:rFonts w:asciiTheme="majorHAnsi" w:hAnsiTheme="majorHAnsi"/>
        </w:rPr>
        <w:t xml:space="preserve">It was moved by Mr. Dauphin, seconded by Mr. _____________, and </w:t>
      </w:r>
      <w:r w:rsidR="007A1E10">
        <w:rPr>
          <w:rFonts w:asciiTheme="majorHAnsi" w:hAnsiTheme="majorHAnsi"/>
        </w:rPr>
        <w:t>unanimously approved by</w:t>
      </w:r>
      <w:r>
        <w:rPr>
          <w:rFonts w:asciiTheme="majorHAnsi" w:hAnsiTheme="majorHAnsi"/>
        </w:rPr>
        <w:t xml:space="preserve"> the Commissioners in attendance to authorize the incurring of debt and issuance of Seven Million Five Hundred Thousand Dollars ($7,500,000) of Limited Tax Certificates of Indebtedness of the West Jefferson Levee District; prescribing the form, terms and conditions of said Certificates; designating the date, denomination and place of payment of said Certificates; providing for the payment thereof in principal and interest; providing for the acceptance of an offer for the purchase of said Certificates; and providing for other matters in connection therewith.</w:t>
      </w:r>
    </w:p>
    <w:p w:rsidR="002F05EA" w:rsidRDefault="002F05EA" w:rsidP="002F05EA">
      <w:pPr>
        <w:pStyle w:val="NoSpacing"/>
        <w:rPr>
          <w:rFonts w:asciiTheme="majorHAnsi" w:hAnsiTheme="majorHAnsi"/>
        </w:rPr>
      </w:pPr>
    </w:p>
    <w:p w:rsidR="002F05EA" w:rsidRDefault="002F05EA" w:rsidP="002F05EA">
      <w:pPr>
        <w:pStyle w:val="NoSpacing"/>
        <w:rPr>
          <w:rFonts w:asciiTheme="majorHAnsi" w:hAnsiTheme="majorHAnsi"/>
        </w:rPr>
      </w:pPr>
      <w:r>
        <w:rPr>
          <w:rFonts w:asciiTheme="majorHAnsi" w:hAnsiTheme="majorHAnsi"/>
        </w:rPr>
        <w:t xml:space="preserve">It was moved by Mr. Dauphin, seconded </w:t>
      </w:r>
      <w:r w:rsidR="007A1E10">
        <w:rPr>
          <w:rFonts w:asciiTheme="majorHAnsi" w:hAnsiTheme="majorHAnsi"/>
        </w:rPr>
        <w:t>by Mr. _____________, and unanimously approved by the Commissioners in attendance to authorize the President to begin the preparation and documentation to place a 5.5 millage increase for the West Jefferson Levee District for 10 years, on the April 29, 2017 ballot.</w:t>
      </w:r>
    </w:p>
    <w:p w:rsidR="007A1E10" w:rsidRDefault="007A1E10" w:rsidP="002F05EA">
      <w:pPr>
        <w:pStyle w:val="NoSpacing"/>
        <w:rPr>
          <w:rFonts w:asciiTheme="majorHAnsi" w:hAnsiTheme="majorHAnsi"/>
        </w:rPr>
      </w:pPr>
    </w:p>
    <w:p w:rsidR="007A1E10" w:rsidRDefault="007A1E10" w:rsidP="002F05EA">
      <w:pPr>
        <w:pStyle w:val="NoSpacing"/>
        <w:rPr>
          <w:rFonts w:asciiTheme="majorHAnsi" w:hAnsiTheme="majorHAnsi"/>
        </w:rPr>
      </w:pPr>
      <w:r>
        <w:rPr>
          <w:rFonts w:asciiTheme="majorHAnsi" w:hAnsiTheme="majorHAnsi"/>
        </w:rPr>
        <w:t>It was moved by Mr. Dauphin, seconded by Mr. ______________, and unanimously approved by the Commissioners in attendance to authorize the President to enter into a Cooperative Endea</w:t>
      </w:r>
      <w:r w:rsidR="00BC1E4D">
        <w:rPr>
          <w:rFonts w:asciiTheme="majorHAnsi" w:hAnsiTheme="majorHAnsi"/>
        </w:rPr>
        <w:t xml:space="preserve">vor Agreement (CEA) between the West Jefferson Levee District and Jefferson Parish to transfer a portion of land to Jefferson Parish as shown in attachment A, for the </w:t>
      </w:r>
      <w:proofErr w:type="spellStart"/>
      <w:r w:rsidR="00BC1E4D">
        <w:rPr>
          <w:rFonts w:asciiTheme="majorHAnsi" w:hAnsiTheme="majorHAnsi"/>
        </w:rPr>
        <w:t>purpoase</w:t>
      </w:r>
      <w:proofErr w:type="spellEnd"/>
      <w:r w:rsidR="00BC1E4D">
        <w:rPr>
          <w:rFonts w:asciiTheme="majorHAnsi" w:hAnsiTheme="majorHAnsi"/>
        </w:rPr>
        <w:t xml:space="preserve"> of widening </w:t>
      </w:r>
      <w:proofErr w:type="spellStart"/>
      <w:r w:rsidR="00BC1E4D">
        <w:rPr>
          <w:rFonts w:asciiTheme="majorHAnsi" w:hAnsiTheme="majorHAnsi"/>
        </w:rPr>
        <w:t>Lapalco</w:t>
      </w:r>
      <w:proofErr w:type="spellEnd"/>
      <w:r w:rsidR="00BC1E4D">
        <w:rPr>
          <w:rFonts w:asciiTheme="majorHAnsi" w:hAnsiTheme="majorHAnsi"/>
        </w:rPr>
        <w:t xml:space="preserve"> Boulevard in Westwego.</w:t>
      </w:r>
    </w:p>
    <w:p w:rsidR="00BC1E4D" w:rsidRDefault="00BC1E4D" w:rsidP="002F05EA">
      <w:pPr>
        <w:pStyle w:val="NoSpacing"/>
        <w:rPr>
          <w:rFonts w:asciiTheme="majorHAnsi" w:hAnsiTheme="majorHAnsi"/>
        </w:rPr>
      </w:pPr>
    </w:p>
    <w:p w:rsidR="00BC1E4D" w:rsidRDefault="00BC1E4D" w:rsidP="002F05EA">
      <w:pPr>
        <w:pStyle w:val="NoSpacing"/>
        <w:rPr>
          <w:rFonts w:asciiTheme="majorHAnsi" w:hAnsiTheme="majorHAnsi"/>
        </w:rPr>
      </w:pPr>
      <w:r>
        <w:rPr>
          <w:rFonts w:asciiTheme="majorHAnsi" w:hAnsiTheme="majorHAnsi"/>
        </w:rPr>
        <w:t xml:space="preserve">It was moved by Mr. Merritt, seconded by Mr. _____________, and unanimously approved by the Commissioners in attendance to negotiate a contract for Natural Source Electromagnetic Analysis (geophysics) survey and computing services to produce the final report with Dynamic Measurement, LLC, at an amount not to exceed </w:t>
      </w:r>
      <w:r w:rsidR="00F30840">
        <w:rPr>
          <w:rFonts w:asciiTheme="majorHAnsi" w:hAnsiTheme="majorHAnsi"/>
        </w:rPr>
        <w:t>$50,000.00, as provided in the line item of SLFPA-W’s budget for the fiscal year July 1, 2016 – June 30, 2017, and to further authorize the President to execute any contracts, agreements and documents to carry out the intent of this action.</w:t>
      </w:r>
    </w:p>
    <w:p w:rsidR="00F30840" w:rsidRDefault="00F30840" w:rsidP="002F05EA">
      <w:pPr>
        <w:pStyle w:val="NoSpacing"/>
        <w:rPr>
          <w:rFonts w:asciiTheme="majorHAnsi" w:hAnsiTheme="majorHAnsi"/>
        </w:rPr>
      </w:pPr>
    </w:p>
    <w:p w:rsidR="00F30840" w:rsidRPr="00DE5072" w:rsidRDefault="00F30840" w:rsidP="002F05EA">
      <w:pPr>
        <w:pStyle w:val="NoSpacing"/>
        <w:rPr>
          <w:rFonts w:asciiTheme="majorHAnsi" w:hAnsiTheme="majorHAnsi"/>
        </w:rPr>
      </w:pPr>
      <w:r>
        <w:rPr>
          <w:rFonts w:asciiTheme="majorHAnsi" w:hAnsiTheme="majorHAnsi"/>
        </w:rPr>
        <w:t>It was moved by Mr. Dauphin, seconded by Mr. ______________, and unanimously approved by the Commissioners in attendance for Commissioners and key staff at the 81</w:t>
      </w:r>
      <w:r w:rsidRPr="00F30840">
        <w:rPr>
          <w:rFonts w:asciiTheme="majorHAnsi" w:hAnsiTheme="majorHAnsi"/>
          <w:vertAlign w:val="superscript"/>
        </w:rPr>
        <w:t>st</w:t>
      </w:r>
      <w:r>
        <w:rPr>
          <w:rFonts w:asciiTheme="majorHAnsi" w:hAnsiTheme="majorHAnsi"/>
        </w:rPr>
        <w:t xml:space="preserve"> Annual Meeting of the Mississippi V</w:t>
      </w:r>
      <w:r w:rsidR="00736C72">
        <w:rPr>
          <w:rFonts w:asciiTheme="majorHAnsi" w:hAnsiTheme="majorHAnsi"/>
        </w:rPr>
        <w:t>alley Flood Control Association, December 8-10, 2016, at the Westin Canal Place Hotel, New Orleans, Louisiana.</w:t>
      </w:r>
      <w:bookmarkStart w:id="0" w:name="_GoBack"/>
      <w:bookmarkEnd w:id="0"/>
    </w:p>
    <w:p w:rsidR="006D6B3D" w:rsidRPr="00DE5072" w:rsidRDefault="006D6B3D" w:rsidP="003A09C7">
      <w:pPr>
        <w:pStyle w:val="NoSpacing"/>
        <w:rPr>
          <w:rFonts w:asciiTheme="majorHAnsi" w:hAnsiTheme="majorHAnsi"/>
        </w:rPr>
      </w:pPr>
    </w:p>
    <w:p w:rsidR="002403A5" w:rsidRPr="00DE5072" w:rsidRDefault="002403A5" w:rsidP="003A09C7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t xml:space="preserve">Ms. Maclay announced that the next </w:t>
      </w:r>
      <w:r w:rsidR="00682B89">
        <w:rPr>
          <w:rFonts w:asciiTheme="majorHAnsi" w:hAnsiTheme="majorHAnsi"/>
        </w:rPr>
        <w:t>regular b</w:t>
      </w:r>
      <w:r w:rsidRPr="00DE5072">
        <w:rPr>
          <w:rFonts w:asciiTheme="majorHAnsi" w:hAnsiTheme="majorHAnsi"/>
        </w:rPr>
        <w:t>oard meeti</w:t>
      </w:r>
      <w:r w:rsidR="009414DE" w:rsidRPr="00DE5072">
        <w:rPr>
          <w:rFonts w:asciiTheme="majorHAnsi" w:hAnsiTheme="majorHAnsi"/>
        </w:rPr>
        <w:t>ng of the Authority will be held in the Moreau Center</w:t>
      </w:r>
      <w:r w:rsidRPr="00DE5072">
        <w:rPr>
          <w:rFonts w:asciiTheme="majorHAnsi" w:hAnsiTheme="majorHAnsi"/>
        </w:rPr>
        <w:t xml:space="preserve"> </w:t>
      </w:r>
      <w:r w:rsidR="009E27B8" w:rsidRPr="00DE5072">
        <w:rPr>
          <w:rFonts w:asciiTheme="majorHAnsi" w:hAnsiTheme="majorHAnsi"/>
        </w:rPr>
        <w:t xml:space="preserve">at </w:t>
      </w:r>
      <w:r w:rsidR="003A09C7" w:rsidRPr="00DE5072">
        <w:rPr>
          <w:rFonts w:asciiTheme="majorHAnsi" w:hAnsiTheme="majorHAnsi"/>
        </w:rPr>
        <w:t>University of Holy Cross, 4</w:t>
      </w:r>
      <w:r w:rsidR="009E27B8" w:rsidRPr="00DE5072">
        <w:rPr>
          <w:rFonts w:asciiTheme="majorHAnsi" w:hAnsiTheme="majorHAnsi"/>
        </w:rPr>
        <w:t xml:space="preserve">123 Woodland Drive, New Orleans, Louisiana </w:t>
      </w:r>
      <w:r w:rsidRPr="00DE5072">
        <w:rPr>
          <w:rFonts w:asciiTheme="majorHAnsi" w:hAnsiTheme="majorHAnsi"/>
        </w:rPr>
        <w:t>on Wednesday,</w:t>
      </w:r>
      <w:r w:rsidR="00F66EE6" w:rsidRPr="00DE5072">
        <w:rPr>
          <w:rFonts w:asciiTheme="majorHAnsi" w:hAnsiTheme="majorHAnsi"/>
        </w:rPr>
        <w:t xml:space="preserve"> </w:t>
      </w:r>
      <w:r w:rsidR="00633911" w:rsidRPr="00DE5072">
        <w:rPr>
          <w:rFonts w:asciiTheme="majorHAnsi" w:hAnsiTheme="majorHAnsi"/>
        </w:rPr>
        <w:t>October 26</w:t>
      </w:r>
      <w:r w:rsidRPr="00DE5072">
        <w:rPr>
          <w:rFonts w:asciiTheme="majorHAnsi" w:hAnsiTheme="majorHAnsi"/>
        </w:rPr>
        <w:t>, 2016 at 5:30 PM.</w:t>
      </w:r>
    </w:p>
    <w:p w:rsidR="002403A5" w:rsidRPr="00DE5072" w:rsidRDefault="002403A5" w:rsidP="003A09C7">
      <w:pPr>
        <w:pStyle w:val="NoSpacing"/>
        <w:rPr>
          <w:rFonts w:asciiTheme="majorHAnsi" w:hAnsiTheme="majorHAnsi"/>
        </w:rPr>
      </w:pPr>
    </w:p>
    <w:p w:rsidR="00F671AB" w:rsidRPr="00DE5072" w:rsidRDefault="00F55F89" w:rsidP="003A09C7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t>The agenda being completed, M</w:t>
      </w:r>
      <w:r w:rsidR="0027600D" w:rsidRPr="00DE5072">
        <w:rPr>
          <w:rFonts w:asciiTheme="majorHAnsi" w:hAnsiTheme="majorHAnsi"/>
        </w:rPr>
        <w:t>s</w:t>
      </w:r>
      <w:r w:rsidR="00F671AB" w:rsidRPr="00DE5072">
        <w:rPr>
          <w:rFonts w:asciiTheme="majorHAnsi" w:hAnsiTheme="majorHAnsi"/>
        </w:rPr>
        <w:t xml:space="preserve">. </w:t>
      </w:r>
      <w:r w:rsidR="0027600D" w:rsidRPr="00DE5072">
        <w:rPr>
          <w:rFonts w:asciiTheme="majorHAnsi" w:hAnsiTheme="majorHAnsi"/>
        </w:rPr>
        <w:t>Maclay</w:t>
      </w:r>
      <w:r w:rsidR="00F671AB" w:rsidRPr="00DE5072">
        <w:rPr>
          <w:rFonts w:asciiTheme="majorHAnsi" w:hAnsiTheme="majorHAnsi"/>
        </w:rPr>
        <w:t xml:space="preserve"> declared the meeting adjourned at approximately </w:t>
      </w:r>
      <w:r w:rsidR="00FE797F" w:rsidRPr="00DE5072">
        <w:rPr>
          <w:rFonts w:asciiTheme="majorHAnsi" w:hAnsiTheme="majorHAnsi"/>
        </w:rPr>
        <w:t>7:51</w:t>
      </w:r>
      <w:r w:rsidR="00F671AB" w:rsidRPr="00DE5072">
        <w:rPr>
          <w:rFonts w:asciiTheme="majorHAnsi" w:hAnsiTheme="majorHAnsi"/>
        </w:rPr>
        <w:t xml:space="preserve"> PM.</w:t>
      </w:r>
    </w:p>
    <w:p w:rsidR="000311EA" w:rsidRPr="00DE5072" w:rsidRDefault="000311EA" w:rsidP="003A09C7">
      <w:pPr>
        <w:pStyle w:val="NoSpacing"/>
        <w:rPr>
          <w:rFonts w:asciiTheme="majorHAnsi" w:hAnsiTheme="majorHAnsi"/>
        </w:rPr>
      </w:pPr>
    </w:p>
    <w:p w:rsidR="003A09C7" w:rsidRPr="00DE5072" w:rsidRDefault="003A09C7" w:rsidP="003A09C7">
      <w:pPr>
        <w:pStyle w:val="NoSpacing"/>
        <w:rPr>
          <w:rFonts w:asciiTheme="majorHAnsi" w:hAnsiTheme="majorHAnsi"/>
        </w:rPr>
      </w:pPr>
    </w:p>
    <w:p w:rsidR="00F55F89" w:rsidRPr="00DE5072" w:rsidRDefault="00F55F89" w:rsidP="003A09C7">
      <w:pPr>
        <w:pStyle w:val="NoSpacing"/>
        <w:rPr>
          <w:rFonts w:asciiTheme="majorHAnsi" w:hAnsiTheme="majorHAnsi"/>
        </w:rPr>
      </w:pPr>
    </w:p>
    <w:p w:rsidR="00F671AB" w:rsidRPr="00DE5072" w:rsidRDefault="00CE323F" w:rsidP="003A09C7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lastRenderedPageBreak/>
        <w:t>_______</w:t>
      </w:r>
      <w:r w:rsidR="00F671AB" w:rsidRPr="00DE5072">
        <w:rPr>
          <w:rFonts w:asciiTheme="majorHAnsi" w:hAnsiTheme="majorHAnsi"/>
        </w:rPr>
        <w:t>___________________</w:t>
      </w:r>
      <w:r w:rsidR="00293899" w:rsidRPr="00DE5072">
        <w:rPr>
          <w:rFonts w:asciiTheme="majorHAnsi" w:hAnsiTheme="majorHAnsi"/>
        </w:rPr>
        <w:t>_____</w:t>
      </w:r>
      <w:r w:rsidR="003A09C7" w:rsidRPr="00DE5072">
        <w:rPr>
          <w:rFonts w:asciiTheme="majorHAnsi" w:hAnsiTheme="majorHAnsi"/>
        </w:rPr>
        <w:t>_____________</w:t>
      </w:r>
      <w:r w:rsidR="00F671AB" w:rsidRPr="00DE5072">
        <w:rPr>
          <w:rFonts w:asciiTheme="majorHAnsi" w:hAnsiTheme="majorHAnsi"/>
        </w:rPr>
        <w:br/>
        <w:t>Susan H. Maclay, President</w:t>
      </w:r>
    </w:p>
    <w:p w:rsidR="00F671AB" w:rsidRPr="00DE5072" w:rsidRDefault="00F671AB" w:rsidP="003A09C7">
      <w:pPr>
        <w:pStyle w:val="NoSpacing"/>
        <w:rPr>
          <w:rFonts w:asciiTheme="majorHAnsi" w:hAnsiTheme="majorHAnsi"/>
        </w:rPr>
      </w:pPr>
    </w:p>
    <w:p w:rsidR="003A09C7" w:rsidRPr="00DE5072" w:rsidRDefault="003A09C7" w:rsidP="003A09C7">
      <w:pPr>
        <w:pStyle w:val="NoSpacing"/>
        <w:rPr>
          <w:rFonts w:asciiTheme="majorHAnsi" w:hAnsiTheme="majorHAnsi"/>
        </w:rPr>
      </w:pPr>
    </w:p>
    <w:p w:rsidR="000311EA" w:rsidRPr="00DE5072" w:rsidRDefault="000311EA" w:rsidP="003A09C7">
      <w:pPr>
        <w:pStyle w:val="NoSpacing"/>
        <w:rPr>
          <w:rFonts w:asciiTheme="majorHAnsi" w:hAnsiTheme="majorHAnsi"/>
        </w:rPr>
      </w:pPr>
    </w:p>
    <w:p w:rsidR="000663DD" w:rsidRPr="00DE5072" w:rsidRDefault="00F671AB" w:rsidP="003A09C7">
      <w:pPr>
        <w:pStyle w:val="NoSpacing"/>
        <w:rPr>
          <w:rFonts w:asciiTheme="majorHAnsi" w:hAnsiTheme="majorHAnsi"/>
        </w:rPr>
      </w:pPr>
      <w:r w:rsidRPr="00DE5072">
        <w:rPr>
          <w:rFonts w:asciiTheme="majorHAnsi" w:hAnsiTheme="majorHAnsi"/>
        </w:rPr>
        <w:t>_______________________________</w:t>
      </w:r>
      <w:r w:rsidR="00293899" w:rsidRPr="00DE5072">
        <w:rPr>
          <w:rFonts w:asciiTheme="majorHAnsi" w:hAnsiTheme="majorHAnsi"/>
        </w:rPr>
        <w:t>____</w:t>
      </w:r>
      <w:r w:rsidR="003A09C7" w:rsidRPr="00DE5072">
        <w:rPr>
          <w:rFonts w:asciiTheme="majorHAnsi" w:hAnsiTheme="majorHAnsi"/>
        </w:rPr>
        <w:t>_________</w:t>
      </w:r>
      <w:r w:rsidRPr="00DE5072">
        <w:rPr>
          <w:rFonts w:asciiTheme="majorHAnsi" w:hAnsiTheme="majorHAnsi"/>
        </w:rPr>
        <w:br/>
      </w:r>
      <w:r w:rsidR="003A09C7" w:rsidRPr="00DE5072">
        <w:rPr>
          <w:rFonts w:asciiTheme="majorHAnsi" w:hAnsiTheme="majorHAnsi"/>
        </w:rPr>
        <w:t>Paul R. D</w:t>
      </w:r>
      <w:r w:rsidR="005A0256" w:rsidRPr="00DE5072">
        <w:rPr>
          <w:rFonts w:asciiTheme="majorHAnsi" w:hAnsiTheme="majorHAnsi"/>
        </w:rPr>
        <w:t>auphin,</w:t>
      </w:r>
      <w:r w:rsidR="000311EA" w:rsidRPr="00DE5072">
        <w:rPr>
          <w:rFonts w:asciiTheme="majorHAnsi" w:hAnsiTheme="majorHAnsi"/>
        </w:rPr>
        <w:t xml:space="preserve"> Secretary-Treasurer</w:t>
      </w:r>
    </w:p>
    <w:sectPr w:rsidR="000663DD" w:rsidRPr="00DE5072" w:rsidSect="003A09C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3270" w:rsidRDefault="00133270" w:rsidP="00F413F7">
      <w:pPr>
        <w:spacing w:before="0"/>
      </w:pPr>
      <w:r>
        <w:separator/>
      </w:r>
    </w:p>
  </w:endnote>
  <w:endnote w:type="continuationSeparator" w:id="0">
    <w:p w:rsidR="00133270" w:rsidRDefault="00133270" w:rsidP="00F413F7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4BF0" w:rsidRDefault="00D24BF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8511803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11C25" w:rsidRDefault="0004060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6C7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C11C25" w:rsidRDefault="00C11C2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4BF0" w:rsidRDefault="00D24B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3270" w:rsidRDefault="00133270" w:rsidP="00F413F7">
      <w:pPr>
        <w:spacing w:before="0"/>
      </w:pPr>
      <w:r>
        <w:separator/>
      </w:r>
    </w:p>
  </w:footnote>
  <w:footnote w:type="continuationSeparator" w:id="0">
    <w:p w:rsidR="00133270" w:rsidRDefault="00133270" w:rsidP="00F413F7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4BF0" w:rsidRDefault="00D24BF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71876608"/>
      <w:docPartObj>
        <w:docPartGallery w:val="Watermarks"/>
        <w:docPartUnique/>
      </w:docPartObj>
    </w:sdtPr>
    <w:sdtEndPr/>
    <w:sdtContent>
      <w:p w:rsidR="00E3548E" w:rsidRDefault="00736C72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228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4BF0" w:rsidRDefault="00D24BF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2208B7"/>
    <w:multiLevelType w:val="hybridMultilevel"/>
    <w:tmpl w:val="034852D2"/>
    <w:lvl w:ilvl="0" w:tplc="E71A8BB4">
      <w:start w:val="1"/>
      <w:numFmt w:val="upp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908E7"/>
    <w:multiLevelType w:val="hybridMultilevel"/>
    <w:tmpl w:val="30A0D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71A8BB4">
      <w:start w:val="1"/>
      <w:numFmt w:val="upp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84469"/>
    <w:multiLevelType w:val="hybridMultilevel"/>
    <w:tmpl w:val="5060027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514299F"/>
    <w:multiLevelType w:val="hybridMultilevel"/>
    <w:tmpl w:val="EA74E41A"/>
    <w:lvl w:ilvl="0" w:tplc="0409001B">
      <w:start w:val="1"/>
      <w:numFmt w:val="lowerRoman"/>
      <w:lvlText w:val="%1."/>
      <w:lvlJc w:val="righ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2290"/>
    <o:shapelayout v:ext="edit">
      <o:idmap v:ext="edit" data="1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AwNrK0MLAwMTEzMjBT0lEKTi0uzszPAykwqwUALa0MgywAAAA="/>
  </w:docVars>
  <w:rsids>
    <w:rsidRoot w:val="00F671AB"/>
    <w:rsid w:val="00002E6C"/>
    <w:rsid w:val="000112DE"/>
    <w:rsid w:val="000133E3"/>
    <w:rsid w:val="000164E7"/>
    <w:rsid w:val="00030D26"/>
    <w:rsid w:val="000311EA"/>
    <w:rsid w:val="00040602"/>
    <w:rsid w:val="00047D90"/>
    <w:rsid w:val="000548EC"/>
    <w:rsid w:val="0006400E"/>
    <w:rsid w:val="000663DD"/>
    <w:rsid w:val="00080F5C"/>
    <w:rsid w:val="00081C33"/>
    <w:rsid w:val="00093DEC"/>
    <w:rsid w:val="00095D93"/>
    <w:rsid w:val="000A00F9"/>
    <w:rsid w:val="000B199E"/>
    <w:rsid w:val="000B48CF"/>
    <w:rsid w:val="000B7BEC"/>
    <w:rsid w:val="000C29E5"/>
    <w:rsid w:val="000C764D"/>
    <w:rsid w:val="000D6596"/>
    <w:rsid w:val="000D6EC5"/>
    <w:rsid w:val="000E2B5E"/>
    <w:rsid w:val="000E2C94"/>
    <w:rsid w:val="000E4155"/>
    <w:rsid w:val="000E7251"/>
    <w:rsid w:val="000F6485"/>
    <w:rsid w:val="000F7D9D"/>
    <w:rsid w:val="00100796"/>
    <w:rsid w:val="00102040"/>
    <w:rsid w:val="0010276A"/>
    <w:rsid w:val="00102F11"/>
    <w:rsid w:val="00103549"/>
    <w:rsid w:val="0011052D"/>
    <w:rsid w:val="0011062B"/>
    <w:rsid w:val="0011175E"/>
    <w:rsid w:val="00112A2E"/>
    <w:rsid w:val="001270E6"/>
    <w:rsid w:val="00133270"/>
    <w:rsid w:val="0013498A"/>
    <w:rsid w:val="00135F82"/>
    <w:rsid w:val="00147BA9"/>
    <w:rsid w:val="00150FE6"/>
    <w:rsid w:val="00151319"/>
    <w:rsid w:val="00155617"/>
    <w:rsid w:val="00156C54"/>
    <w:rsid w:val="00156EC5"/>
    <w:rsid w:val="001570F7"/>
    <w:rsid w:val="00157672"/>
    <w:rsid w:val="00162773"/>
    <w:rsid w:val="00164A82"/>
    <w:rsid w:val="00180F18"/>
    <w:rsid w:val="001818E9"/>
    <w:rsid w:val="00184EEC"/>
    <w:rsid w:val="00194228"/>
    <w:rsid w:val="00195F24"/>
    <w:rsid w:val="001A0947"/>
    <w:rsid w:val="001A2077"/>
    <w:rsid w:val="001A3839"/>
    <w:rsid w:val="001B0F0E"/>
    <w:rsid w:val="001B0F37"/>
    <w:rsid w:val="001C3458"/>
    <w:rsid w:val="001E3058"/>
    <w:rsid w:val="001E550D"/>
    <w:rsid w:val="001E77F5"/>
    <w:rsid w:val="001F420C"/>
    <w:rsid w:val="00203794"/>
    <w:rsid w:val="00220434"/>
    <w:rsid w:val="00233694"/>
    <w:rsid w:val="002403A5"/>
    <w:rsid w:val="002525EA"/>
    <w:rsid w:val="0025271A"/>
    <w:rsid w:val="002538FD"/>
    <w:rsid w:val="00264273"/>
    <w:rsid w:val="00267111"/>
    <w:rsid w:val="00275B26"/>
    <w:rsid w:val="0027600D"/>
    <w:rsid w:val="0028016D"/>
    <w:rsid w:val="00285C86"/>
    <w:rsid w:val="00286EBD"/>
    <w:rsid w:val="00291750"/>
    <w:rsid w:val="00291C2E"/>
    <w:rsid w:val="00293899"/>
    <w:rsid w:val="00293E7B"/>
    <w:rsid w:val="00294895"/>
    <w:rsid w:val="002A3B2E"/>
    <w:rsid w:val="002B03F0"/>
    <w:rsid w:val="002B12A2"/>
    <w:rsid w:val="002B361A"/>
    <w:rsid w:val="002B7B61"/>
    <w:rsid w:val="002C5EC2"/>
    <w:rsid w:val="002C61E2"/>
    <w:rsid w:val="002C6367"/>
    <w:rsid w:val="002C6FB3"/>
    <w:rsid w:val="002D0F1E"/>
    <w:rsid w:val="002D1B12"/>
    <w:rsid w:val="002D317E"/>
    <w:rsid w:val="002D3E4D"/>
    <w:rsid w:val="002F05EA"/>
    <w:rsid w:val="002F4AFA"/>
    <w:rsid w:val="00322F74"/>
    <w:rsid w:val="003230AE"/>
    <w:rsid w:val="00326352"/>
    <w:rsid w:val="00330F85"/>
    <w:rsid w:val="0033562C"/>
    <w:rsid w:val="0034683B"/>
    <w:rsid w:val="003522C0"/>
    <w:rsid w:val="00355432"/>
    <w:rsid w:val="0036420B"/>
    <w:rsid w:val="00371163"/>
    <w:rsid w:val="0038372E"/>
    <w:rsid w:val="003863D4"/>
    <w:rsid w:val="00392535"/>
    <w:rsid w:val="003945D3"/>
    <w:rsid w:val="00397369"/>
    <w:rsid w:val="003A09C7"/>
    <w:rsid w:val="003A2B23"/>
    <w:rsid w:val="003C2BE0"/>
    <w:rsid w:val="003D62E1"/>
    <w:rsid w:val="003D7757"/>
    <w:rsid w:val="003E3EA4"/>
    <w:rsid w:val="003E6FB6"/>
    <w:rsid w:val="003F1DD8"/>
    <w:rsid w:val="003F2610"/>
    <w:rsid w:val="003F487B"/>
    <w:rsid w:val="00411D3A"/>
    <w:rsid w:val="00411D53"/>
    <w:rsid w:val="00415ABD"/>
    <w:rsid w:val="00427805"/>
    <w:rsid w:val="00445A9A"/>
    <w:rsid w:val="00450521"/>
    <w:rsid w:val="0045553B"/>
    <w:rsid w:val="00460B9B"/>
    <w:rsid w:val="00467F90"/>
    <w:rsid w:val="00482300"/>
    <w:rsid w:val="0049166C"/>
    <w:rsid w:val="004971DF"/>
    <w:rsid w:val="004A09DF"/>
    <w:rsid w:val="004A2573"/>
    <w:rsid w:val="004A7A4A"/>
    <w:rsid w:val="004A7BD2"/>
    <w:rsid w:val="004B2AB1"/>
    <w:rsid w:val="004C2FDE"/>
    <w:rsid w:val="004D0A6E"/>
    <w:rsid w:val="004D1717"/>
    <w:rsid w:val="004D301D"/>
    <w:rsid w:val="004D6D6C"/>
    <w:rsid w:val="004E01E2"/>
    <w:rsid w:val="004E2DB2"/>
    <w:rsid w:val="004E4324"/>
    <w:rsid w:val="004E57F2"/>
    <w:rsid w:val="004F0F21"/>
    <w:rsid w:val="00501EC8"/>
    <w:rsid w:val="005031E0"/>
    <w:rsid w:val="00503892"/>
    <w:rsid w:val="00507DF4"/>
    <w:rsid w:val="00513458"/>
    <w:rsid w:val="00515BB0"/>
    <w:rsid w:val="0051712C"/>
    <w:rsid w:val="005239D8"/>
    <w:rsid w:val="005250F6"/>
    <w:rsid w:val="00525C94"/>
    <w:rsid w:val="00526FAD"/>
    <w:rsid w:val="00563492"/>
    <w:rsid w:val="00575598"/>
    <w:rsid w:val="00575A25"/>
    <w:rsid w:val="00580674"/>
    <w:rsid w:val="005817B8"/>
    <w:rsid w:val="005870FD"/>
    <w:rsid w:val="00593074"/>
    <w:rsid w:val="00594D10"/>
    <w:rsid w:val="005A0256"/>
    <w:rsid w:val="005A0804"/>
    <w:rsid w:val="005A544C"/>
    <w:rsid w:val="005B2F4F"/>
    <w:rsid w:val="005C05B1"/>
    <w:rsid w:val="005C67C0"/>
    <w:rsid w:val="005C68CF"/>
    <w:rsid w:val="005D1D8F"/>
    <w:rsid w:val="005E0CEF"/>
    <w:rsid w:val="005E11D9"/>
    <w:rsid w:val="005E2B06"/>
    <w:rsid w:val="005E48B3"/>
    <w:rsid w:val="005E5EF1"/>
    <w:rsid w:val="00606AD8"/>
    <w:rsid w:val="0061433F"/>
    <w:rsid w:val="00615113"/>
    <w:rsid w:val="006174D6"/>
    <w:rsid w:val="0061768C"/>
    <w:rsid w:val="00626A73"/>
    <w:rsid w:val="0062756C"/>
    <w:rsid w:val="006304D0"/>
    <w:rsid w:val="00633911"/>
    <w:rsid w:val="00634207"/>
    <w:rsid w:val="0064258E"/>
    <w:rsid w:val="00647CF1"/>
    <w:rsid w:val="00653B5A"/>
    <w:rsid w:val="00655ABF"/>
    <w:rsid w:val="006563BC"/>
    <w:rsid w:val="00656779"/>
    <w:rsid w:val="00657590"/>
    <w:rsid w:val="00657A3A"/>
    <w:rsid w:val="006637CD"/>
    <w:rsid w:val="00665A78"/>
    <w:rsid w:val="006708B0"/>
    <w:rsid w:val="0067173B"/>
    <w:rsid w:val="006735E6"/>
    <w:rsid w:val="0067408B"/>
    <w:rsid w:val="006740A5"/>
    <w:rsid w:val="006752DA"/>
    <w:rsid w:val="00682B89"/>
    <w:rsid w:val="006A1786"/>
    <w:rsid w:val="006A1F9D"/>
    <w:rsid w:val="006A7CDB"/>
    <w:rsid w:val="006B3148"/>
    <w:rsid w:val="006C320A"/>
    <w:rsid w:val="006C5E25"/>
    <w:rsid w:val="006D080C"/>
    <w:rsid w:val="006D12C8"/>
    <w:rsid w:val="006D6B3D"/>
    <w:rsid w:val="006E5D89"/>
    <w:rsid w:val="006F41CE"/>
    <w:rsid w:val="006F5822"/>
    <w:rsid w:val="00703012"/>
    <w:rsid w:val="00707ACD"/>
    <w:rsid w:val="00710A3B"/>
    <w:rsid w:val="00710D32"/>
    <w:rsid w:val="0071498E"/>
    <w:rsid w:val="00721E61"/>
    <w:rsid w:val="00725706"/>
    <w:rsid w:val="00735C79"/>
    <w:rsid w:val="00736C72"/>
    <w:rsid w:val="007602F0"/>
    <w:rsid w:val="00767829"/>
    <w:rsid w:val="00777CD7"/>
    <w:rsid w:val="007876B9"/>
    <w:rsid w:val="00793A2F"/>
    <w:rsid w:val="00793BB9"/>
    <w:rsid w:val="007A1903"/>
    <w:rsid w:val="007A1E10"/>
    <w:rsid w:val="007A654A"/>
    <w:rsid w:val="007B251F"/>
    <w:rsid w:val="007C3C5E"/>
    <w:rsid w:val="007C52AC"/>
    <w:rsid w:val="007C686B"/>
    <w:rsid w:val="007D4473"/>
    <w:rsid w:val="007D6BF9"/>
    <w:rsid w:val="00806A37"/>
    <w:rsid w:val="00817206"/>
    <w:rsid w:val="00827ECA"/>
    <w:rsid w:val="00831283"/>
    <w:rsid w:val="008347A9"/>
    <w:rsid w:val="00854FC9"/>
    <w:rsid w:val="00855412"/>
    <w:rsid w:val="00855662"/>
    <w:rsid w:val="00861A78"/>
    <w:rsid w:val="00871017"/>
    <w:rsid w:val="0087563C"/>
    <w:rsid w:val="00877284"/>
    <w:rsid w:val="00877625"/>
    <w:rsid w:val="00881C6E"/>
    <w:rsid w:val="00884FCF"/>
    <w:rsid w:val="008A587F"/>
    <w:rsid w:val="008A7B28"/>
    <w:rsid w:val="008B111E"/>
    <w:rsid w:val="008C2623"/>
    <w:rsid w:val="008C3443"/>
    <w:rsid w:val="008C34A4"/>
    <w:rsid w:val="008D6A90"/>
    <w:rsid w:val="008E5767"/>
    <w:rsid w:val="008F11CD"/>
    <w:rsid w:val="00900D59"/>
    <w:rsid w:val="00906E62"/>
    <w:rsid w:val="00907AC6"/>
    <w:rsid w:val="00907B13"/>
    <w:rsid w:val="009172F6"/>
    <w:rsid w:val="0092127B"/>
    <w:rsid w:val="00924D45"/>
    <w:rsid w:val="009303DD"/>
    <w:rsid w:val="00933F42"/>
    <w:rsid w:val="009373B0"/>
    <w:rsid w:val="00937786"/>
    <w:rsid w:val="009414DE"/>
    <w:rsid w:val="009427AC"/>
    <w:rsid w:val="0095655A"/>
    <w:rsid w:val="00961B7C"/>
    <w:rsid w:val="00965561"/>
    <w:rsid w:val="009767B0"/>
    <w:rsid w:val="00977AD6"/>
    <w:rsid w:val="00982E84"/>
    <w:rsid w:val="00983735"/>
    <w:rsid w:val="0098650C"/>
    <w:rsid w:val="0098769A"/>
    <w:rsid w:val="0099458D"/>
    <w:rsid w:val="009950EC"/>
    <w:rsid w:val="009A0FF7"/>
    <w:rsid w:val="009A3301"/>
    <w:rsid w:val="009A6F7E"/>
    <w:rsid w:val="009B45CA"/>
    <w:rsid w:val="009B5FC3"/>
    <w:rsid w:val="009B6195"/>
    <w:rsid w:val="009B7575"/>
    <w:rsid w:val="009C026E"/>
    <w:rsid w:val="009C3A17"/>
    <w:rsid w:val="009C5D66"/>
    <w:rsid w:val="009C7EE3"/>
    <w:rsid w:val="009D79B8"/>
    <w:rsid w:val="009E27B8"/>
    <w:rsid w:val="009E493D"/>
    <w:rsid w:val="009F05AC"/>
    <w:rsid w:val="009F1F3C"/>
    <w:rsid w:val="009F2F39"/>
    <w:rsid w:val="009F4051"/>
    <w:rsid w:val="00A159AF"/>
    <w:rsid w:val="00A17659"/>
    <w:rsid w:val="00A2579F"/>
    <w:rsid w:val="00A2624D"/>
    <w:rsid w:val="00A34FD1"/>
    <w:rsid w:val="00A36319"/>
    <w:rsid w:val="00A37C8F"/>
    <w:rsid w:val="00A40DA0"/>
    <w:rsid w:val="00A4261A"/>
    <w:rsid w:val="00A44D9D"/>
    <w:rsid w:val="00A47E5C"/>
    <w:rsid w:val="00A50031"/>
    <w:rsid w:val="00A561B4"/>
    <w:rsid w:val="00A56AAF"/>
    <w:rsid w:val="00A61CBC"/>
    <w:rsid w:val="00A64E2A"/>
    <w:rsid w:val="00A71B18"/>
    <w:rsid w:val="00A7330B"/>
    <w:rsid w:val="00A74327"/>
    <w:rsid w:val="00A75A9F"/>
    <w:rsid w:val="00A7654C"/>
    <w:rsid w:val="00A8364D"/>
    <w:rsid w:val="00AA28D2"/>
    <w:rsid w:val="00AA6D61"/>
    <w:rsid w:val="00AA7004"/>
    <w:rsid w:val="00AB4630"/>
    <w:rsid w:val="00AC2513"/>
    <w:rsid w:val="00AD4883"/>
    <w:rsid w:val="00AE461D"/>
    <w:rsid w:val="00AF2E67"/>
    <w:rsid w:val="00AF536E"/>
    <w:rsid w:val="00AF56F2"/>
    <w:rsid w:val="00B02591"/>
    <w:rsid w:val="00B07BE5"/>
    <w:rsid w:val="00B11376"/>
    <w:rsid w:val="00B15427"/>
    <w:rsid w:val="00B20CF6"/>
    <w:rsid w:val="00B23C87"/>
    <w:rsid w:val="00B34803"/>
    <w:rsid w:val="00B36808"/>
    <w:rsid w:val="00B44CA2"/>
    <w:rsid w:val="00B67FEE"/>
    <w:rsid w:val="00B70154"/>
    <w:rsid w:val="00B756B5"/>
    <w:rsid w:val="00B80137"/>
    <w:rsid w:val="00B8014F"/>
    <w:rsid w:val="00B8158E"/>
    <w:rsid w:val="00B8637F"/>
    <w:rsid w:val="00B914AB"/>
    <w:rsid w:val="00B92967"/>
    <w:rsid w:val="00B93545"/>
    <w:rsid w:val="00BB07EE"/>
    <w:rsid w:val="00BB0FBA"/>
    <w:rsid w:val="00BB22BC"/>
    <w:rsid w:val="00BB4489"/>
    <w:rsid w:val="00BB5FF7"/>
    <w:rsid w:val="00BB7DDF"/>
    <w:rsid w:val="00BC1E4D"/>
    <w:rsid w:val="00BC4757"/>
    <w:rsid w:val="00BD0646"/>
    <w:rsid w:val="00C020A3"/>
    <w:rsid w:val="00C05993"/>
    <w:rsid w:val="00C0792E"/>
    <w:rsid w:val="00C11C25"/>
    <w:rsid w:val="00C126F4"/>
    <w:rsid w:val="00C144F9"/>
    <w:rsid w:val="00C3231F"/>
    <w:rsid w:val="00C324D8"/>
    <w:rsid w:val="00C33785"/>
    <w:rsid w:val="00C339D3"/>
    <w:rsid w:val="00C35A63"/>
    <w:rsid w:val="00C415B8"/>
    <w:rsid w:val="00C4533E"/>
    <w:rsid w:val="00C47340"/>
    <w:rsid w:val="00C632D0"/>
    <w:rsid w:val="00C66AD4"/>
    <w:rsid w:val="00C7485F"/>
    <w:rsid w:val="00C768A9"/>
    <w:rsid w:val="00C7707E"/>
    <w:rsid w:val="00C83509"/>
    <w:rsid w:val="00C9083A"/>
    <w:rsid w:val="00C92CE9"/>
    <w:rsid w:val="00C96FAD"/>
    <w:rsid w:val="00CA061D"/>
    <w:rsid w:val="00CA4F08"/>
    <w:rsid w:val="00CA5165"/>
    <w:rsid w:val="00CB2ABF"/>
    <w:rsid w:val="00CB3337"/>
    <w:rsid w:val="00CB7801"/>
    <w:rsid w:val="00CD0C40"/>
    <w:rsid w:val="00CE323F"/>
    <w:rsid w:val="00CE5711"/>
    <w:rsid w:val="00CE5A51"/>
    <w:rsid w:val="00CF2E7C"/>
    <w:rsid w:val="00CF3DDE"/>
    <w:rsid w:val="00CF51EF"/>
    <w:rsid w:val="00CF7E46"/>
    <w:rsid w:val="00D03777"/>
    <w:rsid w:val="00D06336"/>
    <w:rsid w:val="00D111CF"/>
    <w:rsid w:val="00D12DD9"/>
    <w:rsid w:val="00D24BF0"/>
    <w:rsid w:val="00D24E82"/>
    <w:rsid w:val="00D265DF"/>
    <w:rsid w:val="00D35A62"/>
    <w:rsid w:val="00D36BCB"/>
    <w:rsid w:val="00D3744A"/>
    <w:rsid w:val="00D421B9"/>
    <w:rsid w:val="00D54080"/>
    <w:rsid w:val="00D571EA"/>
    <w:rsid w:val="00D705B8"/>
    <w:rsid w:val="00D70E5A"/>
    <w:rsid w:val="00D716F5"/>
    <w:rsid w:val="00D71E38"/>
    <w:rsid w:val="00D75C3F"/>
    <w:rsid w:val="00D80932"/>
    <w:rsid w:val="00D8396D"/>
    <w:rsid w:val="00D84C5A"/>
    <w:rsid w:val="00D93D1F"/>
    <w:rsid w:val="00DA496A"/>
    <w:rsid w:val="00DC6B04"/>
    <w:rsid w:val="00DD2F37"/>
    <w:rsid w:val="00DD36CF"/>
    <w:rsid w:val="00DD6530"/>
    <w:rsid w:val="00DD6A95"/>
    <w:rsid w:val="00DE41A3"/>
    <w:rsid w:val="00DE5072"/>
    <w:rsid w:val="00DF0F33"/>
    <w:rsid w:val="00DF2255"/>
    <w:rsid w:val="00DF3740"/>
    <w:rsid w:val="00E018E3"/>
    <w:rsid w:val="00E2195E"/>
    <w:rsid w:val="00E2257E"/>
    <w:rsid w:val="00E25A9B"/>
    <w:rsid w:val="00E27ACE"/>
    <w:rsid w:val="00E34C4A"/>
    <w:rsid w:val="00E3548E"/>
    <w:rsid w:val="00E36A15"/>
    <w:rsid w:val="00E5565B"/>
    <w:rsid w:val="00E558CA"/>
    <w:rsid w:val="00E629FE"/>
    <w:rsid w:val="00E77492"/>
    <w:rsid w:val="00E83373"/>
    <w:rsid w:val="00E9172A"/>
    <w:rsid w:val="00E93705"/>
    <w:rsid w:val="00E94519"/>
    <w:rsid w:val="00EA4D15"/>
    <w:rsid w:val="00EB03D6"/>
    <w:rsid w:val="00EC166A"/>
    <w:rsid w:val="00EC3030"/>
    <w:rsid w:val="00EC3B6D"/>
    <w:rsid w:val="00EC4C5D"/>
    <w:rsid w:val="00EC69D0"/>
    <w:rsid w:val="00ED621A"/>
    <w:rsid w:val="00EE3D18"/>
    <w:rsid w:val="00EE410B"/>
    <w:rsid w:val="00EF6A8B"/>
    <w:rsid w:val="00F040D2"/>
    <w:rsid w:val="00F050A3"/>
    <w:rsid w:val="00F103BB"/>
    <w:rsid w:val="00F148AD"/>
    <w:rsid w:val="00F16CE7"/>
    <w:rsid w:val="00F30840"/>
    <w:rsid w:val="00F328DA"/>
    <w:rsid w:val="00F37B25"/>
    <w:rsid w:val="00F413F7"/>
    <w:rsid w:val="00F50ECF"/>
    <w:rsid w:val="00F55F89"/>
    <w:rsid w:val="00F6552D"/>
    <w:rsid w:val="00F66EE6"/>
    <w:rsid w:val="00F671AB"/>
    <w:rsid w:val="00F7383E"/>
    <w:rsid w:val="00F75AE4"/>
    <w:rsid w:val="00F83024"/>
    <w:rsid w:val="00FA091E"/>
    <w:rsid w:val="00FA5B42"/>
    <w:rsid w:val="00FA6C05"/>
    <w:rsid w:val="00FB7863"/>
    <w:rsid w:val="00FC412C"/>
    <w:rsid w:val="00FC4E53"/>
    <w:rsid w:val="00FC5D3E"/>
    <w:rsid w:val="00FD130B"/>
    <w:rsid w:val="00FD18B7"/>
    <w:rsid w:val="00FD2317"/>
    <w:rsid w:val="00FD42C8"/>
    <w:rsid w:val="00FD509B"/>
    <w:rsid w:val="00FE1D5F"/>
    <w:rsid w:val="00FE74AB"/>
    <w:rsid w:val="00FE7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  <w15:docId w15:val="{4CA89618-C1CF-4854-8340-3764194C1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71AB"/>
    <w:pPr>
      <w:spacing w:before="100" w:beforeAutospacing="1"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671AB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F671AB"/>
    <w:pPr>
      <w:tabs>
        <w:tab w:val="center" w:pos="4680"/>
        <w:tab w:val="right" w:pos="9360"/>
      </w:tabs>
      <w:spacing w:before="0" w:beforeAutospacing="0"/>
    </w:pPr>
  </w:style>
  <w:style w:type="character" w:customStyle="1" w:styleId="FooterChar">
    <w:name w:val="Footer Char"/>
    <w:basedOn w:val="DefaultParagraphFont"/>
    <w:link w:val="Footer"/>
    <w:uiPriority w:val="99"/>
    <w:rsid w:val="00F671AB"/>
  </w:style>
  <w:style w:type="paragraph" w:styleId="Header">
    <w:name w:val="header"/>
    <w:basedOn w:val="Normal"/>
    <w:link w:val="HeaderChar"/>
    <w:uiPriority w:val="99"/>
    <w:unhideWhenUsed/>
    <w:rsid w:val="00F413F7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F413F7"/>
  </w:style>
  <w:style w:type="paragraph" w:styleId="BalloonText">
    <w:name w:val="Balloon Text"/>
    <w:basedOn w:val="Normal"/>
    <w:link w:val="BalloonTextChar"/>
    <w:uiPriority w:val="99"/>
    <w:semiHidden/>
    <w:unhideWhenUsed/>
    <w:rsid w:val="001A3839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839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307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9307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13498A"/>
    <w:pPr>
      <w:spacing w:before="0" w:beforeAutospacing="0"/>
      <w:ind w:left="720"/>
      <w:contextualSpacing/>
    </w:pPr>
    <w:rPr>
      <w:rFonts w:ascii="Georgia" w:eastAsia="Times New Roman" w:hAnsi="Georgia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188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2615B5-E2D3-472A-AE97-84301CFCE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3</TotalTime>
  <Pages>3</Pages>
  <Words>903</Words>
  <Characters>515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y Noll</dc:creator>
  <cp:lastModifiedBy>Matt Edwards</cp:lastModifiedBy>
  <cp:revision>7</cp:revision>
  <cp:lastPrinted>2016-10-19T19:54:00Z</cp:lastPrinted>
  <dcterms:created xsi:type="dcterms:W3CDTF">2016-10-24T18:05:00Z</dcterms:created>
  <dcterms:modified xsi:type="dcterms:W3CDTF">2016-10-25T18:53:00Z</dcterms:modified>
</cp:coreProperties>
</file>